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27.png" ContentType="image/png"/>
  <Override PartName="/word/media/rId82.png" ContentType="image/png"/>
  <Override PartName="/word/media/rId85.png" ContentType="image/png"/>
  <Override PartName="/word/media/rId88.png" ContentType="image/png"/>
  <Override PartName="/word/media/rId91.png" ContentType="image/png"/>
  <Override PartName="/word/media/rId29.png" ContentType="image/png"/>
  <Override PartName="/word/media/rId94.png" ContentType="image/png"/>
  <Override PartName="/word/media/rId97.png" ContentType="image/png"/>
  <Override PartName="/word/media/rId100.png" ContentType="image/png"/>
  <Override PartName="/word/media/rId31.png" ContentType="image/png"/>
  <Override PartName="/word/media/rId103.png" ContentType="image/png"/>
  <Override PartName="/word/media/rId106.png" ContentType="image/png"/>
  <Override PartName="/word/media/rId109.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Bengal</w:t>
      </w:r>
      <w:r>
        <w:t xml:space="preserve"> </w:t>
      </w:r>
      <w:r>
        <w:t xml:space="preserve">Assembly</w:t>
      </w:r>
      <w:r>
        <w:t xml:space="preserve"> </w:t>
      </w:r>
      <w:r>
        <w:t xml:space="preserve">Election</w:t>
      </w:r>
      <w:r>
        <w:t xml:space="preserve"> </w:t>
      </w:r>
      <w:r>
        <w:t xml:space="preserve">2021:</w:t>
      </w:r>
      <w:r>
        <w:t xml:space="preserve"> </w:t>
      </w:r>
      <w:r>
        <w:t xml:space="preserve">An</w:t>
      </w:r>
      <w:r>
        <w:t xml:space="preserve"> </w:t>
      </w:r>
      <w:r>
        <w:t xml:space="preserve">Analysis</w:t>
      </w:r>
    </w:p>
    <w:p>
      <w:pPr>
        <w:pStyle w:val="Author"/>
      </w:pPr>
      <w:r>
        <w:t xml:space="preserve">Onkar</w:t>
      </w:r>
      <w:r>
        <w:t xml:space="preserve"> </w:t>
      </w:r>
      <w:r>
        <w:t xml:space="preserve">Singh</w:t>
      </w:r>
    </w:p>
    <w:p>
      <w:pPr>
        <w:pStyle w:val="Date"/>
      </w:pPr>
      <w:r>
        <w:t xml:space="preserve">2021-08-21</w:t>
      </w:r>
    </w:p>
    <w:bookmarkStart w:id="20" w:name="about-the-author"/>
    <w:p>
      <w:pPr>
        <w:pStyle w:val="Heading3"/>
      </w:pPr>
      <w:r>
        <w:t xml:space="preserve">ABOUT THE AUTHOR</w:t>
      </w:r>
    </w:p>
    <w:p>
      <w:pPr>
        <w:pStyle w:val="FirstParagraph"/>
      </w:pPr>
      <w:r>
        <w:t xml:space="preserve">Onkar Singh holds a Master in International Affairs from Columbia University and is interested in Indian Political Affairs. Currently, he works with Accenture’s Global Corporate Citizenship team as Program Management and M&amp;E Lead. The analysis presented here is his independent effort and he confirms he is solely responsible for the consequences of this work. Onkar can be reached at os2137@caa.columbia.edu for any suggestions or criticism of this analysis.</w:t>
      </w:r>
    </w:p>
    <w:bookmarkEnd w:id="20"/>
    <w:bookmarkStart w:id="23" w:name="methodology"/>
    <w:p>
      <w:pPr>
        <w:pStyle w:val="Heading2"/>
      </w:pPr>
      <w:r>
        <w:t xml:space="preserve">METHODOLOGY</w:t>
      </w:r>
    </w:p>
    <w:p>
      <w:pPr>
        <w:pStyle w:val="FirstParagraph"/>
      </w:pPr>
      <w:r>
        <w:t xml:space="preserve">The data for the above analysis was obtained from the</w:t>
      </w:r>
      <w:r>
        <w:t xml:space="preserve"> </w:t>
      </w:r>
      <w:hyperlink r:id="rId21">
        <w:r>
          <w:rPr>
            <w:rStyle w:val="Hyperlink"/>
          </w:rPr>
          <w:t xml:space="preserve">Election Commission of India portal</w:t>
        </w:r>
      </w:hyperlink>
      <w:r>
        <w:t xml:space="preserve"> </w:t>
      </w:r>
      <w:r>
        <w:t xml:space="preserve">and</w:t>
      </w:r>
      <w:r>
        <w:t xml:space="preserve"> </w:t>
      </w:r>
      <w:hyperlink r:id="rId22">
        <w:r>
          <w:rPr>
            <w:rStyle w:val="Hyperlink"/>
          </w:rPr>
          <w:t xml:space="preserve">Trivedi Center for Political Data</w:t>
        </w:r>
      </w:hyperlink>
      <w:r>
        <w:t xml:space="preserve"> </w:t>
      </w:r>
      <w:r>
        <w:t xml:space="preserve">at the Ashoka University, India. The analysis was done with the help of Microsoft Excel and R Software and its ggplot2 package for Visualization. The various reports and publications referenced below serve as a secondary source in the process of this analysis. The analysis covers each district of the West Bengal states represented in the map below and provides election results for each of the 294 assembly constituencies in West Bengal.</w:t>
      </w:r>
    </w:p>
    <w:p>
      <w:pPr>
        <w:pStyle w:val="CaptionedFigure"/>
      </w:pPr>
      <w:r>
        <w:t xml:space="preserve">Map of West Bengal: Districts</w:t>
      </w:r>
    </w:p>
    <w:p>
      <w:pPr>
        <w:pStyle w:val="ImageCaption"/>
      </w:pPr>
      <w:r>
        <w:t xml:space="preserve">Map of West Bengal: Districts</w:t>
      </w:r>
    </w:p>
    <w:bookmarkEnd w:id="23"/>
    <w:bookmarkStart w:id="24" w:name="introduction"/>
    <w:p>
      <w:pPr>
        <w:pStyle w:val="Heading2"/>
      </w:pPr>
      <w:r>
        <w:t xml:space="preserve">INTRODUCTION</w:t>
      </w:r>
    </w:p>
    <w:p>
      <w:pPr>
        <w:pStyle w:val="FirstParagraph"/>
      </w:pPr>
      <w:r>
        <w:t xml:space="preserve">The West Bengal Assembly election was one of the most keenly watched Assembly elections in India in 2021. One of the reasons for this interest was an unexpected rise of the Bharatiya Janata Party in a state mostly known for its contests between the Left, Congress, and the Trinamool Congress.</w:t>
      </w:r>
    </w:p>
    <w:p>
      <w:pPr>
        <w:pStyle w:val="BodyText"/>
      </w:pPr>
      <w:r>
        <w:t xml:space="preserve">BJP had only 3 seats in the last Assembly election of 2016 whereas the ruling TMC had 212. BJP was never a major player in the state except during the last Parliamentary election where BJP bagged 18 of the 42 parliamentary seats. This raised very high hopes in the BJP camp and the party put all its political might in the West Bengal Legislative Assembly election concluded in May 2021 where it was pitted against the ruling TMC led by its leader Mamta Banerjee. The stakes were so high that BJP made some of its central ministers resign to contest assembly elections to bolster the party’s prospects in a state traditionally considered home to non-BJP political forces.</w:t>
      </w:r>
    </w:p>
    <w:p>
      <w:pPr>
        <w:pStyle w:val="BodyText"/>
      </w:pPr>
      <w:r>
        <w:t xml:space="preserve">This was coupled with the high decibel election campaign led by Prime Minister Narendra Modi, along with Home Minister Amit Shah and BJP President JP Nadda. On the other side, the two-time chief minister Mamata Banerjee led the incumbent party from the front and ran a highly successful campaign leading to her party’s victory in the Assembly Election. This marked the beginning of the third term of the TMC government in the State.</w:t>
      </w:r>
    </w:p>
    <w:p>
      <w:pPr>
        <w:pStyle w:val="BodyText"/>
      </w:pPr>
      <w:r>
        <w:t xml:space="preserve">Opinion and exit polls were equally divided: some predicted an edge to the ruling TMC while others gave a slight edge to the BJP. However, the final results on 2nd May 2021, put all speculations to rest with TMC winning 213 of the seats, whereas BJP managed to win only 77 seats.</w:t>
      </w:r>
    </w:p>
    <w:p>
      <w:pPr>
        <w:pStyle w:val="BodyText"/>
      </w:pPr>
      <w:r>
        <w:t xml:space="preserve">The data for the above analysis was obtained from the Election Commission of India portal and Trivedi Center for Political Data at the Ashoka University, India.</w:t>
      </w:r>
    </w:p>
    <w:bookmarkEnd w:id="24"/>
    <w:bookmarkStart w:id="121" w:name="results-and-discussion"/>
    <w:p>
      <w:pPr>
        <w:pStyle w:val="Heading1"/>
      </w:pPr>
      <w:r>
        <w:t xml:space="preserve">RESULTS AND DISCUSSION</w:t>
      </w:r>
    </w:p>
    <w:bookmarkStart w:id="25" w:name="X6d0c490b7c8c2b69a050e9d58484268bdbcef0e"/>
    <w:p>
      <w:pPr>
        <w:pStyle w:val="Heading2"/>
      </w:pPr>
      <w:r>
        <w:t xml:space="preserve">Total Number of Political Parties in the Fray</w:t>
      </w:r>
    </w:p>
    <w:p>
      <w:pPr>
        <w:pStyle w:val="FirstParagraph"/>
      </w:pPr>
      <w:r>
        <w:t xml:space="preserve">A total of 59 political parties took part in the West Bengal assembly election 2021.</w:t>
      </w:r>
    </w:p>
    <w:bookmarkEnd w:id="25"/>
    <w:bookmarkStart w:id="26" w:name="X479c5ae7398fd325d0ea22ef5a8430879c0443d"/>
    <w:p>
      <w:pPr>
        <w:pStyle w:val="Heading2"/>
      </w:pPr>
      <w:r>
        <w:t xml:space="preserve">Table 1: Number of Seats Contested by Each Political Par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201"/>
        <w:gridCol w:w="2704"/>
      </w:tblGrid>
      <w:tr>
        <w:trPr>
          <w:cantSplit/>
          <w:trHeight w:val="62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litical 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 of Contested Seats</w:t>
            </w:r>
          </w:p>
        </w:tc>
      </w:tr>
      <w:tr>
        <w:trPr>
          <w:cantSplit/>
          <w:trHeight w:val="56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11</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91</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88</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C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88</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S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2</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8</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hujan Mukti 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mra Bangal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0</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2</w:t>
            </w:r>
          </w:p>
        </w:tc>
      </w:tr>
      <w:tr>
        <w:trPr>
          <w:cantSplit/>
          <w:trHeight w:val="5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F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matapur People’s Party (Uni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I(M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urvanchal Mahapanchay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L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ratiya Nyay-Adhikar Raksha 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ustice and Development 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rty for Democratic Sociali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M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nited Socialist 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hujan Maha 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dian Unity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epublican Party of India (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mbedkarite Party of In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w:t>
            </w:r>
          </w:p>
        </w:tc>
      </w:tr>
      <w:tr>
        <w:trPr>
          <w:cantSplit/>
          <w:trHeight w:val="5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UM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n Sangh 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tional Republic Party Of In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epublican Party of India (Athaw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DP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ocialist Party (In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elfare Party Of In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mmunist Party of India (Marxist-Leninist) Red S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mocratic Socialist Party of In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umanity Universal Motion 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P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r>
      <w:tr>
        <w:trPr>
          <w:cantSplit/>
          <w:trHeight w:val="56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khil Bharat Hindu Mahasab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r>
      <w:tr>
        <w:trPr>
          <w:cantSplit/>
          <w:trHeight w:val="56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ll India Minorities Fro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ratiya Momin Fro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rtiya Tribal 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r>
      <w:tr>
        <w:trPr>
          <w:cantSplit/>
          <w:trHeight w:val="56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uru Chand Mukti Morc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ulnibasi Party of In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ight to Recall 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est Bengal Socialist 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JS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rateeya Manavadhikar 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r>
      <w:tr>
        <w:trPr>
          <w:cantSplit/>
          <w:trHeight w:val="56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mat-E-Seratul Mustak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Lok Samya 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ew Democratic Party of In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radise 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ogressive People's 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shtravadi Janata 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evolutionary Socialist Party of India(Marxi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jag Samaj 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majwadi Jan Parish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Vikas India 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r>
    </w:tbl>
    <w:bookmarkEnd w:id="26"/>
    <w:bookmarkStart w:id="28" w:name="X73f6c69018db458c5c4781501346177966b5101"/>
    <w:p>
      <w:pPr>
        <w:pStyle w:val="Heading2"/>
      </w:pPr>
      <w:r>
        <w:t xml:space="preserve">Main Political parties by number of seats contested</w:t>
      </w:r>
    </w:p>
    <w:p>
      <w:pPr>
        <w:pStyle w:val="FirstParagraph"/>
      </w:pPr>
      <w:r>
        <w:drawing>
          <wp:inline>
            <wp:extent cx="5334000" cy="3200400"/>
            <wp:effectExtent b="0" l="0" r="0" t="0"/>
            <wp:docPr descr="" title="" id="1" name="Picture"/>
            <a:graphic>
              <a:graphicData uri="http://schemas.openxmlformats.org/drawingml/2006/picture">
                <pic:pic>
                  <pic:nvPicPr>
                    <pic:cNvPr descr="wb_assembly_2021_final-analysis_pgjournal_files/figure-docx/unnamed-chunk-5-1.png" id="0"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Figure 2: Main Political parties by number of seats contested</w:t>
      </w:r>
    </w:p>
    <w:p>
      <w:pPr>
        <w:pStyle w:val="BodyText"/>
      </w:pPr>
      <w:r>
        <w:t xml:space="preserve">Both TMC and BJP contested almost all of the seats whereas other main parties in the state CPM, Congress had an alliance with ISF, a newly formed party led by Abbas Siddiqui.</w:t>
      </w:r>
    </w:p>
    <w:bookmarkEnd w:id="28"/>
    <w:bookmarkStart w:id="30" w:name="total-number-of-repeat-vs-new-candidates"/>
    <w:p>
      <w:pPr>
        <w:pStyle w:val="Heading2"/>
      </w:pPr>
      <w:r>
        <w:t xml:space="preserve">Total number of repeat vs new candidates</w:t>
      </w:r>
    </w:p>
    <w:p>
      <w:pPr>
        <w:pStyle w:val="FirstParagraph"/>
      </w:pPr>
      <w:r>
        <w:drawing>
          <wp:inline>
            <wp:extent cx="5334000" cy="2667000"/>
            <wp:effectExtent b="0" l="0" r="0" t="0"/>
            <wp:docPr descr="" title="" id="1" name="Picture"/>
            <a:graphic>
              <a:graphicData uri="http://schemas.openxmlformats.org/drawingml/2006/picture">
                <pic:pic>
                  <pic:nvPicPr>
                    <pic:cNvPr descr="wb_assembly_2021_final-analysis_pgjournal_files/figure-docx/unnamed-chunk-6-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3: Total number of repeat vs new candidates</w:t>
      </w:r>
      <w:r>
        <w:t xml:space="preserve"> </w:t>
      </w:r>
      <w:r>
        <w:t xml:space="preserve">As expected, a larger number of repeat candidates were fielded by the TMC, this could be because it had the largest number of MLAs in the outgoing assembly, and it’s not common that parties replace their seating candidates. The BJP fielded the largest number of new candidates. The largest number of candidates from TMC were in the fray to defend their existing membership in the assembly. And since all other political parties had fewer MLAs in the assembly, they likely bet on the newer candidates than those who lost the election on their ticket last time.</w:t>
      </w:r>
    </w:p>
    <w:bookmarkEnd w:id="30"/>
    <w:bookmarkStart w:id="32" w:name="X802d5b8de72959954353ec229d189e32a1076d7"/>
    <w:p>
      <w:pPr>
        <w:pStyle w:val="Heading2"/>
      </w:pPr>
      <w:r>
        <w:t xml:space="preserve">Total number of votes secured by each political party</w:t>
      </w:r>
    </w:p>
    <w:p>
      <w:pPr>
        <w:pStyle w:val="FirstParagraph"/>
      </w:pPr>
      <w:r>
        <w:drawing>
          <wp:inline>
            <wp:extent cx="5334000" cy="2667000"/>
            <wp:effectExtent b="0" l="0" r="0" t="0"/>
            <wp:docPr descr="" title="" id="1" name="Picture"/>
            <a:graphic>
              <a:graphicData uri="http://schemas.openxmlformats.org/drawingml/2006/picture">
                <pic:pic>
                  <pic:nvPicPr>
                    <pic:cNvPr descr="wb_assembly_2021_final-analysis_pgjournal_files/figure-docx/unnamed-chunk-7-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Total number of votes secured by each political party</w:t>
      </w:r>
    </w:p>
    <w:p>
      <w:pPr>
        <w:pStyle w:val="BodyText"/>
      </w:pPr>
      <w:r>
        <w:t xml:space="preserve">While the ruling party TMC bagged 2.86 crores or 28.6 million votes, BJP got 2.27 crores or 22.7 million votes. The difference in votes between the two main parties is 59 lakhs or 5.9 million votes. CPM bagged 28 lakhs or 2.8 million votes, while Congress could manage to get over 17 lakhs or 1.7 million votes.</w:t>
      </w:r>
    </w:p>
    <w:bookmarkEnd w:id="32"/>
    <w:bookmarkStart w:id="34" w:name="Xaa9a09cfd9478e9dc38babb473bf295457db268"/>
    <w:p>
      <w:pPr>
        <w:pStyle w:val="Heading2"/>
      </w:pPr>
      <w:r>
        <w:t xml:space="preserve">Total percentage of votes secured by each political party</w:t>
      </w:r>
    </w:p>
    <w:p>
      <w:pPr>
        <w:pStyle w:val="FirstParagraph"/>
      </w:pPr>
      <w:r>
        <w:drawing>
          <wp:inline>
            <wp:extent cx="5334000" cy="2667000"/>
            <wp:effectExtent b="0" l="0" r="0" t="0"/>
            <wp:docPr descr="" title="" id="1" name="Picture"/>
            <a:graphic>
              <a:graphicData uri="http://schemas.openxmlformats.org/drawingml/2006/picture">
                <pic:pic>
                  <pic:nvPicPr>
                    <pic:cNvPr descr="wb_assembly_2021_final-analysis_pgjournal_files/figure-docx/unnamed-chunk-8-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5: Total percentage of votes secured by each political party</w:t>
      </w:r>
    </w:p>
    <w:p>
      <w:pPr>
        <w:pStyle w:val="BodyText"/>
      </w:pPr>
      <w:r>
        <w:t xml:space="preserve">The TMC emerged victorious with 48% of the total popular votes, while the opposition BJP got 39% of the popular votes. CPM managed to win 5% of the votes followed by Congress and Independents with 3% and 2 % of the popular votes respectively. This shows that the contest was highly polarized and bipolar between the incumbent Trinamool Congress (AITC) and the challenger Bhartiya Janata Party (BJP).</w:t>
      </w:r>
    </w:p>
    <w:bookmarkEnd w:id="34"/>
    <w:bookmarkStart w:id="37" w:name="Xdb24d27b052c305f332f6f32f1cf44a09ce9412"/>
    <w:p>
      <w:pPr>
        <w:pStyle w:val="Heading2"/>
      </w:pPr>
      <w:r>
        <w:t xml:space="preserve">Total number of seats secured by each political party</w:t>
      </w:r>
    </w:p>
    <w:p>
      <w:pPr>
        <w:pStyle w:val="FirstParagraph"/>
      </w:pPr>
      <w:r>
        <w:drawing>
          <wp:inline>
            <wp:extent cx="5334000" cy="2667000"/>
            <wp:effectExtent b="0" l="0" r="0" t="0"/>
            <wp:docPr descr="" title="" id="1" name="Picture"/>
            <a:graphic>
              <a:graphicData uri="http://schemas.openxmlformats.org/drawingml/2006/picture">
                <pic:pic>
                  <pic:nvPicPr>
                    <pic:cNvPr descr="wb_assembly_2021_final-analysis_pgjournal_files/figure-docx/unnamed-chunk-9-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Figure 6: Total number of seats secured by each political party</w:t>
      </w:r>
    </w:p>
    <w:p>
      <w:pPr>
        <w:pStyle w:val="BodyText"/>
      </w:pPr>
      <w:r>
        <w:t xml:space="preserve">TMC won 213 (73% of total seats), whereas the BJP came to a distant second with 77 (26%) seats, even though it raised its stock significantly in the West Bengal Assembly from its 2016 tally of a meager 3.</w:t>
      </w:r>
    </w:p>
    <w:p>
      <w:pPr>
        <w:pStyle w:val="BodyText"/>
      </w:pPr>
      <w:r>
        <w:drawing>
          <wp:inline>
            <wp:extent cx="5334000" cy="4267200"/>
            <wp:effectExtent b="0" l="0" r="0" t="0"/>
            <wp:docPr descr="" title="" id="1" name="Picture"/>
            <a:graphic>
              <a:graphicData uri="http://schemas.openxmlformats.org/drawingml/2006/picture">
                <pic:pic>
                  <pic:nvPicPr>
                    <pic:cNvPr descr="wb_assembly_2021_final-analysis_pgjournal_files/figure-docx/unnamed-chunk-1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39" w:name="Xb22cfde99935fc2edfac86b2c13ca3a94b2691d"/>
    <w:p>
      <w:pPr>
        <w:pStyle w:val="Heading2"/>
      </w:pPr>
      <w:r>
        <w:t xml:space="preserve">Total number of seats secured by each political party per region</w:t>
      </w:r>
    </w:p>
    <w:p>
      <w:pPr>
        <w:pStyle w:val="FirstParagraph"/>
      </w:pPr>
      <w:r>
        <w:drawing>
          <wp:inline>
            <wp:extent cx="5334000" cy="2667000"/>
            <wp:effectExtent b="0" l="0" r="0" t="0"/>
            <wp:docPr descr="" title="" id="1" name="Picture"/>
            <a:graphic>
              <a:graphicData uri="http://schemas.openxmlformats.org/drawingml/2006/picture">
                <pic:pic>
                  <pic:nvPicPr>
                    <pic:cNvPr descr="wb_assembly_2021_final-analysis_pgjournal_files/figure-docx/unnamed-chunk-11-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7: Total number of seats secured by each political party per region</w:t>
      </w:r>
    </w:p>
    <w:p>
      <w:pPr>
        <w:pStyle w:val="BodyText"/>
      </w:pPr>
      <w:r>
        <w:t xml:space="preserve">TMC won the largest proportions of seats in the Presidency (TMC: 111 vs BJP: 16) and Burdwan (TMC: 79 vs BJP: 31) divisions whereas BJP emerged as a dominant force in the Jalpaiguri division ( BJP 30 vs TMC 23).</w:t>
      </w:r>
    </w:p>
    <w:bookmarkEnd w:id="39"/>
    <w:bookmarkStart w:id="42" w:name="seats-by-constituency-type"/>
    <w:p>
      <w:pPr>
        <w:pStyle w:val="Heading2"/>
      </w:pPr>
      <w:r>
        <w:t xml:space="preserve">Seats by constituency type</w:t>
      </w:r>
    </w:p>
    <w:p>
      <w:pPr>
        <w:pStyle w:val="FirstParagraph"/>
      </w:pPr>
      <w:r>
        <w:drawing>
          <wp:inline>
            <wp:extent cx="5334000" cy="2667000"/>
            <wp:effectExtent b="0" l="0" r="0" t="0"/>
            <wp:docPr descr="" title="" id="1" name="Picture"/>
            <a:graphic>
              <a:graphicData uri="http://schemas.openxmlformats.org/drawingml/2006/picture">
                <pic:pic>
                  <pic:nvPicPr>
                    <pic:cNvPr descr="wb_assembly_2021_final-analysis_pgjournal_files/figure-docx/unnamed-chunk-12-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Figure 8: Winner by constituency type</w:t>
      </w:r>
    </w:p>
    <w:p>
      <w:pPr>
        <w:pStyle w:val="BodyText"/>
      </w:pPr>
      <w:r>
        <w:t xml:space="preserve">TMC won 82% of the General or non-reserved (168 out of 206) seats, whereas it won 53% (36 out of 68) of the SC and 56 % of the ST (9 out of 16) reserved seats. TMC has done better electorally in General seats when compared to SC and ST seats. BJP won 18% of the total General or non-reserved (18 out of 206) seats and 47% of the SC (32 out of 68) and 44 % of the ST (7 out of 16) reserved seats. The BJP has done better electorally in SC and ST seats when compared to the General seats.</w:t>
      </w:r>
    </w:p>
    <w:p>
      <w:pPr>
        <w:pStyle w:val="BodyText"/>
      </w:pPr>
      <w:r>
        <w:drawing>
          <wp:inline>
            <wp:extent cx="5334000" cy="4267200"/>
            <wp:effectExtent b="0" l="0" r="0" t="0"/>
            <wp:docPr descr="" title="" id="1" name="Picture"/>
            <a:graphic>
              <a:graphicData uri="http://schemas.openxmlformats.org/drawingml/2006/picture">
                <pic:pic>
                  <pic:nvPicPr>
                    <pic:cNvPr descr="wb_assembly_2021_final-analysis_pgjournal_files/figure-docx/unnamed-chunk-13-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4" w:name="winner-by-margin-of-5000-or-less"/>
    <w:p>
      <w:pPr>
        <w:pStyle w:val="Heading2"/>
      </w:pPr>
      <w:r>
        <w:t xml:space="preserve">Winner by margin of 5000 or less</w:t>
      </w:r>
    </w:p>
    <w:p>
      <w:pPr>
        <w:pStyle w:val="FirstParagraph"/>
      </w:pPr>
      <w:r>
        <w:drawing>
          <wp:inline>
            <wp:extent cx="5334000" cy="2133600"/>
            <wp:effectExtent b="0" l="0" r="0" t="0"/>
            <wp:docPr descr="" title="" id="1" name="Picture"/>
            <a:graphic>
              <a:graphicData uri="http://schemas.openxmlformats.org/drawingml/2006/picture">
                <pic:pic>
                  <pic:nvPicPr>
                    <pic:cNvPr descr="wb_assembly_2021_final-analysis_pgjournal_files/figure-docx/unnamed-chunk-14-1.png" id="0"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total number of candidates who won by a margin of 5000 or less was 35 or around 12% of the total assembly seats. Out of the total 35, 63% or 22 were won by BJP and 37% or 13 were won by TMC. This indicates that more candidates from BJP won by a lower margin than TMC.</w:t>
      </w:r>
    </w:p>
    <w:bookmarkEnd w:id="44"/>
    <w:bookmarkStart w:id="46" w:name="constituencies-with-lower-voter-turnout"/>
    <w:p>
      <w:pPr>
        <w:pStyle w:val="Heading2"/>
      </w:pPr>
      <w:r>
        <w:t xml:space="preserve">Constituencies with lower voter turnout</w:t>
      </w:r>
    </w:p>
    <w:p>
      <w:pPr>
        <w:pStyle w:val="FirstParagraph"/>
      </w:pPr>
      <w:r>
        <w:drawing>
          <wp:inline>
            <wp:extent cx="5334000" cy="2667000"/>
            <wp:effectExtent b="0" l="0" r="0" t="0"/>
            <wp:docPr descr="" title="" id="1" name="Picture"/>
            <a:graphic>
              <a:graphicData uri="http://schemas.openxmlformats.org/drawingml/2006/picture">
                <pic:pic>
                  <pic:nvPicPr>
                    <pic:cNvPr descr="wb_assembly_2021_final-analysis_pgjournal_files/figure-docx/unnamed-chunk-15-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Figure 10: Constituencies with lower voter turnout</w:t>
      </w:r>
      <w:r>
        <w:t xml:space="preserve"> </w:t>
      </w:r>
      <w:r>
        <w:t xml:space="preserve">There were 5 constituencies with a turnout of 60 percent and below, in all these five constituencies the winning candidates were from the ruling TMC. However, since the seats with lower turnouts were just 5, this could just be a pure coincidence or some underlying factors which need to be further investigated, if lower voter turnout favored one party over the other in this state election.</w:t>
      </w:r>
    </w:p>
    <w:bookmarkEnd w:id="46"/>
    <w:bookmarkStart w:id="48" w:name="constituencies-with-higher-voter-turnout"/>
    <w:p>
      <w:pPr>
        <w:pStyle w:val="Heading2"/>
      </w:pPr>
      <w:r>
        <w:t xml:space="preserve">Constituencies with higher voter turnout</w:t>
      </w:r>
    </w:p>
    <w:p>
      <w:pPr>
        <w:pStyle w:val="FirstParagraph"/>
      </w:pPr>
      <w:r>
        <w:drawing>
          <wp:inline>
            <wp:extent cx="5334000" cy="4267200"/>
            <wp:effectExtent b="0" l="0" r="0" t="0"/>
            <wp:docPr descr="" title="" id="1" name="Picture"/>
            <a:graphic>
              <a:graphicData uri="http://schemas.openxmlformats.org/drawingml/2006/picture">
                <pic:pic>
                  <pic:nvPicPr>
                    <pic:cNvPr descr="wb_assembly_2021_final-analysis_pgjournal_files/figure-docx/unnamed-chunk-16-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1: Constituencies with higher voter turnout</w:t>
      </w:r>
    </w:p>
    <w:p>
      <w:pPr>
        <w:pStyle w:val="BodyText"/>
      </w:pPr>
      <w:r>
        <w:t xml:space="preserve">There were 10 constituencies with a turnout of 85 percent and above and in these 10 constituencies seven were won by TMC, two by BJP ,and one by independents. Higher or lower voter turnout seems to be benefiting TMC. However, this could be a coincidental outcome as well, given TMC has a higher number of seats across the state when compared to BJP and these higher or lower turnout constituencies could be a reflection of the results across the state. This is something that needs to be investigated further.</w:t>
      </w:r>
    </w:p>
    <w:bookmarkEnd w:id="48"/>
    <w:bookmarkStart w:id="50" w:name="the-chief-ministers-constituency"/>
    <w:p>
      <w:pPr>
        <w:pStyle w:val="Heading2"/>
      </w:pPr>
      <w:r>
        <w:t xml:space="preserve">The Chief Minister’s Constituency</w:t>
      </w:r>
    </w:p>
    <w:p>
      <w:pPr>
        <w:pStyle w:val="FirstParagraph"/>
      </w:pPr>
      <w:r>
        <w:drawing>
          <wp:inline>
            <wp:extent cx="5334000" cy="2667000"/>
            <wp:effectExtent b="0" l="0" r="0" t="0"/>
            <wp:docPr descr="" title="" id="1" name="Picture"/>
            <a:graphic>
              <a:graphicData uri="http://schemas.openxmlformats.org/drawingml/2006/picture">
                <pic:pic>
                  <pic:nvPicPr>
                    <pic:cNvPr descr="wb_assembly_2021_final-analysis_pgjournal_files/figure-docx/unnamed-chunk-17-1.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12: The Chief Minister’s Constituency</w:t>
      </w:r>
    </w:p>
    <w:p>
      <w:pPr>
        <w:pStyle w:val="BodyText"/>
      </w:pPr>
      <w:r>
        <w:t xml:space="preserve">Chief Minster Mamta Banerjee left her traditional safe seat and challenged his one-time confidante turned rival, Sudhadu Adhikar at his home turf in Nandigram. This contest was fierce and very close in which Suvendhu Adhikari of the BJP emerged victorious with a narrow margin. Mamta Banerjee lost her seat, but she was the real winner with her party, TMC, securing two-thirds of the majority in a fiercely fought West Bengal election. Eventually, she was elected Chief Minister of West Bengal for a straight third term.</w:t>
      </w:r>
    </w:p>
    <w:bookmarkEnd w:id="50"/>
    <w:bookmarkStart w:id="52" w:name="X30874333367c0bbbaf2acb0f4885c28f77403b1"/>
    <w:p>
      <w:pPr>
        <w:pStyle w:val="Heading2"/>
      </w:pPr>
      <w:r>
        <w:t xml:space="preserve">The Gender split of Winner candidates by party</w:t>
      </w:r>
    </w:p>
    <w:p>
      <w:pPr>
        <w:pStyle w:val="FirstParagraph"/>
      </w:pPr>
      <w:r>
        <w:drawing>
          <wp:inline>
            <wp:extent cx="5334000" cy="2667000"/>
            <wp:effectExtent b="0" l="0" r="0" t="0"/>
            <wp:docPr descr="" title="" id="1" name="Picture"/>
            <a:graphic>
              <a:graphicData uri="http://schemas.openxmlformats.org/drawingml/2006/picture">
                <pic:pic>
                  <pic:nvPicPr>
                    <pic:cNvPr descr="wb_assembly_2021_final-analysis_pgjournal_files/figure-docx/unnamed-chunk-18-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Figure 13: The Gender split of Winner candidates by party</w:t>
      </w:r>
    </w:p>
    <w:p>
      <w:pPr>
        <w:pStyle w:val="BodyText"/>
      </w:pPr>
      <w:r>
        <w:t xml:space="preserve">Out of the total seats won by TMC, the seats won by women were 33 or 15.5% of the total seats of 213 whereas for the BJP, it was 7 or 9% of the total seats of 77.</w:t>
      </w:r>
    </w:p>
    <w:bookmarkEnd w:id="52"/>
    <w:bookmarkStart w:id="54" w:name="X63ef93918ce5a565f73bbf14bbb3175b00baed5"/>
    <w:p>
      <w:pPr>
        <w:pStyle w:val="Heading2"/>
      </w:pPr>
      <w:r>
        <w:t xml:space="preserve">Total number of seats secured by each political party by district</w:t>
      </w:r>
    </w:p>
    <w:p>
      <w:pPr>
        <w:pStyle w:val="FirstParagraph"/>
      </w:pPr>
      <w:r>
        <w:drawing>
          <wp:inline>
            <wp:extent cx="5334000" cy="4000500"/>
            <wp:effectExtent b="0" l="0" r="0" t="0"/>
            <wp:docPr descr="" title="" id="1" name="Picture"/>
            <a:graphic>
              <a:graphicData uri="http://schemas.openxmlformats.org/drawingml/2006/picture">
                <pic:pic>
                  <pic:nvPicPr>
                    <pic:cNvPr descr="wb_assembly_2021_final-analysis_pgjournal_files/figure-docx/unnamed-chunk-19-1.pn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Out of the total 19 districts, TMC bagged more seats in 12 districts (Bardhaman, Birbhum, Hooghly, Howrah, Kolkata Corporation, Maldah, Murshidabad, North 24 Parganas, Paschim Medinipur, Purba Medinipur, South 24 Parganas, Uttar Dinajpur) whereas BJP had a bigger share of seats in only 6 districts (Bankura, Cooch Behar, Darjeeling, Jalpaiguri, Nadia, and Purulia). BJP didn’t win any seats in Howrah (16), Kolkata Corporation(11), and South 24 Parganas(30) districts, whereas TMC didn’t win any seats in Darjeeling(6).</w:t>
      </w:r>
    </w:p>
    <w:p>
      <w:pPr>
        <w:pStyle w:val="BodyText"/>
      </w:pPr>
      <w:r>
        <w:t xml:space="preserve">##Table 2: Total number of seats secured by each political party by distri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093"/>
        <w:gridCol w:w="1352"/>
        <w:gridCol w:w="2724"/>
      </w:tblGrid>
      <w:tr>
        <w:trPr>
          <w:cantSplit/>
          <w:trHeight w:val="621"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stric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otal Number of Seats</w:t>
            </w:r>
          </w:p>
        </w:tc>
      </w:tr>
      <w:tr>
        <w:trPr>
          <w:cantSplit/>
          <w:trHeight w:val="563"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NKUR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NKU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DHAM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DHAM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RBH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w:t>
            </w:r>
          </w:p>
        </w:tc>
      </w:tr>
      <w:tr>
        <w:trPr>
          <w:cantSplit/>
          <w:trHeight w:val="5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RBH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OCH BEH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OCH BEH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AKSHIN DINAJ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AKSHIN DINAJ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ARJEEL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ARJEEL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OOGH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OOGH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OWRA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LPAIG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LPAIG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OLKATA CORPOR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LDA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w:t>
            </w:r>
          </w:p>
        </w:tc>
      </w:tr>
      <w:tr>
        <w:trPr>
          <w:cantSplit/>
          <w:trHeight w:val="5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LDA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URSHIDAB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8</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URSHIDAB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ORTH 24 PARGAN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8</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ORTH 24 PARGAN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SCHIM MEDIN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SCHIM MEDIN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URBA MEDIN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URBA MEDIN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URUL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URUL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OUTH 24 PARGAN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0</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OUTH 24 PARGAN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TTAR DINAJ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w:t>
            </w:r>
          </w:p>
        </w:tc>
      </w:tr>
      <w:tr>
        <w:trPr>
          <w:cantSplit/>
          <w:trHeight w:val="56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TTAR DINAJ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r>
    </w:tbl>
    <w:bookmarkEnd w:id="54"/>
    <w:bookmarkStart w:id="56" w:name="X3ab195294bb07d25368f3a17e99ffba4277b7b0"/>
    <w:p>
      <w:pPr>
        <w:pStyle w:val="Heading2"/>
      </w:pPr>
      <w:r>
        <w:t xml:space="preserve">1. BANKURA District: Winners per constituency and top 3 candidates</w:t>
      </w:r>
    </w:p>
    <w:p>
      <w:pPr>
        <w:pStyle w:val="FirstParagraph"/>
      </w:pPr>
      <w:r>
        <w:drawing>
          <wp:inline>
            <wp:extent cx="5334000" cy="4267200"/>
            <wp:effectExtent b="0" l="0" r="0" t="0"/>
            <wp:docPr descr="" title="" id="1" name="Picture"/>
            <a:graphic>
              <a:graphicData uri="http://schemas.openxmlformats.org/drawingml/2006/picture">
                <pic:pic>
                  <pic:nvPicPr>
                    <pic:cNvPr descr="wb_assembly_2021_final-analysis_pgjournal_files/figure-docx/unnamed-chunk-21-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6"/>
    <w:bookmarkStart w:id="57" w:name="X9b99c58cb30527ec9c3e83b045700b5983b2151"/>
    <w:p>
      <w:pPr>
        <w:pStyle w:val="Heading2"/>
      </w:pPr>
      <w:r>
        <w:t xml:space="preserve">Table 2: BANKURA District Election Results: Top 3 Candidates by Votes in Each Constitu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152"/>
        <w:gridCol w:w="1440"/>
        <w:gridCol w:w="2160"/>
        <w:gridCol w:w="1296"/>
        <w:gridCol w:w="1440"/>
        <w:gridCol w:w="1296"/>
      </w:tblGrid>
      <w:tr>
        <w:trPr>
          <w:cantSplit/>
          <w:trHeight w:val="62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stitu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ndi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argin</w:t>
            </w:r>
          </w:p>
        </w:tc>
      </w:tr>
      <w:tr>
        <w:trPr>
          <w:cantSplit/>
          <w:trHeight w:val="596"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NKUR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iladri Sekhar Dan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5,46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6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NKU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yantika Ban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9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0,23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NKU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dharani Ban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7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25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JO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lok Mukh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2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26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JO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priti Chatt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0,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4,78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JO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jit Chakrabo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5,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33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SHNU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nmay Ghosh (Bum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9,6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42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SHNU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rchita B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8,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2,45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SHNU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u Chatt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39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HAT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tyanarayan Mukhopadhy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0,2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16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HAT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basish Bataby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36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HAT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Falguni Mukh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18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D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irmal Kumar Dh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4,9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22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D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unu Me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7,7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5,09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D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yan Kumar Shill (Bagd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6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43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TUL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akali Proti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6,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78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TUL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geeta Mali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4,2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6,48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TUL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kshay Sant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7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23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OND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marnath  Shak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4,9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551</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OND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rup Kumar Kh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7,776</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OND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F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rapada Chakrabar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6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73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rityunjoy Murm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1,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39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dhanshu Hansd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1,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5,05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ilan Mand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5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60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IBUND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yotsna Mand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0,9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93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IBUND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shudiram Tu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6,9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6,93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IBUND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lina Hemb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0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25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LTO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uri Chanda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14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LTO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ontosh Kumar Mo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5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41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LTO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ndadulal Ba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53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ONAMUK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bakar Gharam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8,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88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ONAMUK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Shyamal Sant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1,54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ONAMUK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jit R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7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95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LDANG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rup Chakrabo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37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LDANG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yamal Kumar Sarkar (Ben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6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6,46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LDANG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oranjan Pat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671</w:t>
            </w:r>
          </w:p>
        </w:tc>
      </w:tr>
    </w:tbl>
    <w:p>
      <w:pPr>
        <w:pStyle w:val="FirstParagraph"/>
      </w:pPr>
      <w:r>
        <w:t xml:space="preserve">The district of Bankura has a total of 12 legislative constituencies. The district has 6 reserved constituencies out of which 4 seats are reserved for the Scheduled Castes (SC) community whereas 2 seats are reserved for the Scheduled Tribes (ST) community. Seats reserved for SC include Saltora, Katulpur, Indus, Sonamukhi, and the seats reserved for ST include Ranibundh, Raipur respectively.</w:t>
      </w:r>
    </w:p>
    <w:p>
      <w:pPr>
        <w:pStyle w:val="BodyText"/>
      </w:pPr>
      <w:r>
        <w:t xml:space="preserve">Out of the total 12 seats in the Bankura district, the largest number of seats i.e. 8 were won by the BJP while the AITC won 4 seats. The seats won by BJP were Saltora, Chhatna, Bankura, Onda, Bishnupur, Katulpur, Indus, Sonamukhi , and the seats won by AITC include Ranibundh, Raipur, Taldangra, Barjora respectively.</w:t>
      </w:r>
    </w:p>
    <w:p>
      <w:pPr>
        <w:pStyle w:val="BodyText"/>
      </w:pPr>
      <w:r>
        <w:t xml:space="preserve">Out of the total polled votes of 2470633, BJP secured a total of 1119399 (45%) votes while the AITC secured 1092741 (44%) votes. The CPM with a vote share of 110909 (4%) was in third place, while the INC was in the fourth position after securing 47335 (2%) of the total votes in the district.</w:t>
      </w:r>
    </w:p>
    <w:bookmarkEnd w:id="57"/>
    <w:bookmarkStart w:id="59" w:name="Xb1ef88fa066970ce69e807ce87a89d9144987dd"/>
    <w:p>
      <w:pPr>
        <w:pStyle w:val="Heading2"/>
      </w:pPr>
      <w:r>
        <w:t xml:space="preserve">2. BARDHAMAN District: Winners per constituency and top 3 candidates</w:t>
      </w:r>
    </w:p>
    <w:p>
      <w:pPr>
        <w:pStyle w:val="FirstParagraph"/>
      </w:pPr>
      <w:r>
        <w:drawing>
          <wp:inline>
            <wp:extent cx="5334000" cy="4267200"/>
            <wp:effectExtent b="0" l="0" r="0" t="0"/>
            <wp:docPr descr="" title="" id="1" name="Picture"/>
            <a:graphic>
              <a:graphicData uri="http://schemas.openxmlformats.org/drawingml/2006/picture">
                <pic:pic>
                  <pic:nvPicPr>
                    <pic:cNvPr descr="wb_assembly_2021_final-analysis_pgjournal_files/figure-docx/unnamed-chunk-26-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Start w:id="60" w:name="X5043230d9bde0d9fa033bb92ed38a6154219602"/>
    <w:p>
      <w:pPr>
        <w:pStyle w:val="Heading2"/>
      </w:pPr>
      <w:r>
        <w:t xml:space="preserve">Table 3: BARDHAMAN District Election Results: Top 3 Candidates by Votes in Each Constitu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152"/>
        <w:gridCol w:w="1440"/>
        <w:gridCol w:w="2160"/>
        <w:gridCol w:w="1296"/>
        <w:gridCol w:w="1440"/>
        <w:gridCol w:w="1296"/>
      </w:tblGrid>
      <w:tr>
        <w:trPr>
          <w:cantSplit/>
          <w:trHeight w:val="62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stitu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ndi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argin</w:t>
            </w:r>
          </w:p>
        </w:tc>
      </w:tr>
      <w:tr>
        <w:trPr>
          <w:cantSplit/>
          <w:trHeight w:val="6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ANSOL DAKSHI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gnimitra Pau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88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48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ANSOL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yani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7,42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ANSOL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asanta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50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ANSOL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hatak Mol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11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ANSOL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rishnendu Mukh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5,350</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ANSOL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ohammad Mustaq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4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2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US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hedananda Than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3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81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US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ita Maj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8,5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8,17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US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chal Kumar Maj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3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36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BAN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dhan Upadhy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8,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45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BAN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rijit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4,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6,01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BAN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endra Nath Bagc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9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92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DHAMAN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okan 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1,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105</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DHAMAN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dip Nand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2,9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9,56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DHAMAN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itha Ta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63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DHAMAN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isith Kumar Mali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1,2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26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DHAMAN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dha Kanta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9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2,91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DHAMAN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i Choran L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7,68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dhikari Mangobind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8,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74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hendranath Kow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6,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6,680</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zrul Haq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6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26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URGAPUR PASCH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Lakshman Chandra Ghoru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1,1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66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URGAPUR PASCH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swanath Par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6,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8,49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URGAPUR PASCH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esh Chakrabo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8,0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406</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URGAPUR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adip Mazumd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74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URGAPUR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lonel Diptansu Chaudhu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6,49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URGAPUR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has Ray Chaudh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9,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6,435</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ALS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epal Ghoru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9,5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26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ALS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kash Bis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0,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22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ALS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F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ndalal Pond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50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MAL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lok Kumar Maj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6,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971</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MAL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laram Bap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5,73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MAL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mar Haz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43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MU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eram Sing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1,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051</w:t>
            </w:r>
          </w:p>
        </w:tc>
      </w:tr>
      <w:tr>
        <w:trPr>
          <w:cantSplit/>
          <w:trHeight w:val="60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MU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pas Kumar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2,9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13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MU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she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8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40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oprasad Bag (Polt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6,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47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swajit Kun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8,5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9,59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irab Kh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49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TW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bindranath Chatt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7,8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15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TW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yama Majumd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8,7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5,76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TW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abir Gangul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19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ETU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ekh Sahonawez</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683</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ETU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nadi Ghosh (Mathu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5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7,45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ETU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izanul Kabir (Dhira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47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ANDA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bin Chandra Ba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4,2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88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ANDA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jan Ma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3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0,45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ANDA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ima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9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45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L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jay  Kumar Podd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1,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7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L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jjal Chatt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0,4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4,63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L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i Das Chatt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4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GALKO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purba Chowdhury (Ach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7,5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337</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GALKO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a Protap Goswam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5,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8,47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GALKO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oudhury Sahajah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7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95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EM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dhusudan Bhattachar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4,8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07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EM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ismadeb Bhattachar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1,7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6,15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EM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at Ban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5,6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49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ONTESW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owdhury Siddiqulla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5,4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80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ONTESW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ikat Panj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8,915</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ONTESW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nupam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7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86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NDABESW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rendranath Chakrabo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9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0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NDABESW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mar Jitendra  Tew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0,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7,92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NDABESW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bhas Ba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461</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URBASTHALI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wapan Debn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5,6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41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URBASTHALI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jib Kumar Bhowmi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8,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22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URBASTHALI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hijit Bhattachary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95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URBASTHALI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pan Chatt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2,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70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URBASTHALI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bardhan 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5,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7,581</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URBASTHALI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adip Kumar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8,1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6,227</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I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ampa Dh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8,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8,20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I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ik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0,5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5,21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I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sudeb Kh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5,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46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I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pas Ban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8,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5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I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Bijan Mukh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4,6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2,92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I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emant Kumar Prabha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6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682</w:t>
            </w:r>
          </w:p>
        </w:tc>
      </w:tr>
    </w:tbl>
    <w:p>
      <w:pPr>
        <w:pStyle w:val="FirstParagraph"/>
      </w:pPr>
      <w:r>
        <w:t xml:space="preserve">The district of Bardhaman has a total of 25 legislative constituencies. The district has 7 reserved constituencies and all 7 seats are reserved for the Scheduled Castes (SC) community. Seats reserved for SC include Khandaghosh, Raina, Jamalpur, Kalna, Bardhaman Uttar, Ausgram, Galsi.</w:t>
      </w:r>
    </w:p>
    <w:p>
      <w:pPr>
        <w:pStyle w:val="BodyText"/>
      </w:pPr>
      <w:r>
        <w:t xml:space="preserve">Out of the total 25 seats in the Bardhaman district, the largest number of seats i.e. 22 were won by the AITC while the BJP won 3 seats. The seats won by AITC were Khandaghosh, Bardhaman Dakshin, Raina, Jamalpur, Monteswar, Kalna, Memari, Bardhaman Uttar, Bhatar, Purbasthali Dakshin, Purbasthali Uttar, Katwa, Ketugram, Mangalkot, Ausgram, Galsi, Pandabeswar, Durgapur Purba, Raniganj, Jamuria, Asansol Uttar, Barbani and the seats won by BJP were Durgapur Paschim, Asansol Dakshin, Kulti respectively.</w:t>
      </w:r>
    </w:p>
    <w:p>
      <w:pPr>
        <w:pStyle w:val="BodyText"/>
      </w:pPr>
      <w:r>
        <w:t xml:space="preserve">Out of total polled votes of 5044003, AITC secured a total of 2382485 (47%) votes while the BJP secured 2062687 (41%) of the votes. The CPM with a vote share of 404042 (8%) was in third place, while the INC was in the fourth position after securing 60824 (1%) of the total votes in the district.</w:t>
      </w:r>
    </w:p>
    <w:bookmarkEnd w:id="60"/>
    <w:bookmarkStart w:id="62" w:name="Xc8f5598c4e42b889dbbf573a31af6df30d4e649"/>
    <w:p>
      <w:pPr>
        <w:pStyle w:val="Heading2"/>
      </w:pPr>
      <w:r>
        <w:t xml:space="preserve">3. BIRBHUM District: Winners per constituency and top 3 candidates</w:t>
      </w:r>
    </w:p>
    <w:p>
      <w:pPr>
        <w:pStyle w:val="FirstParagraph"/>
      </w:pPr>
      <w:r>
        <w:drawing>
          <wp:inline>
            <wp:extent cx="5334000" cy="4267200"/>
            <wp:effectExtent b="0" l="0" r="0" t="0"/>
            <wp:docPr descr="" title="" id="1" name="Picture"/>
            <a:graphic>
              <a:graphicData uri="http://schemas.openxmlformats.org/drawingml/2006/picture">
                <pic:pic>
                  <pic:nvPicPr>
                    <pic:cNvPr descr="wb_assembly_2021_final-analysis_pgjournal_files/figure-docx/unnamed-chunk-29-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bookmarkEnd w:id="62"/>
    <w:bookmarkStart w:id="63" w:name="X2c8abeddc266bf7f07fd0de41fbde21df8378ec"/>
    <w:p>
      <w:pPr>
        <w:pStyle w:val="Heading2"/>
      </w:pPr>
      <w:r>
        <w:t xml:space="preserve">Table 4: BIRBHUM District Election Results: Top 3 Candidates by Votes in Each Constitu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152"/>
        <w:gridCol w:w="1440"/>
        <w:gridCol w:w="2160"/>
        <w:gridCol w:w="1296"/>
        <w:gridCol w:w="1440"/>
        <w:gridCol w:w="1296"/>
      </w:tblGrid>
      <w:tr>
        <w:trPr>
          <w:cantSplit/>
          <w:trHeight w:val="62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stitu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ndi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argin</w:t>
            </w:r>
          </w:p>
        </w:tc>
      </w:tr>
      <w:tr>
        <w:trPr>
          <w:cantSplit/>
          <w:trHeight w:val="596"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OLPU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nha Chandranath</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6,44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28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OL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nirban Gangu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4,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4,198</w:t>
            </w:r>
          </w:p>
        </w:tc>
      </w:tr>
      <w:tr>
        <w:trPr>
          <w:cantSplit/>
          <w:trHeight w:val="60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OL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pan H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628</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UBRAJ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nup Kumar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8,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6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UBRAJ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abrata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4,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8,20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UBRAJ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F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joy Bagd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85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NS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Asok Kumar Chattopadhy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8,2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0,61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NS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ikhil Ban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7,6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86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NS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iltan Ras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9,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7,39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LABH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hijit Sinha (Ra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8,4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97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LABH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swajit Mo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0,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96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LABH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yed Mahfuzul Kar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42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YURESW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hijit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4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07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YURESW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yamapada Mo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8,3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2,78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YURESW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shinath P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75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URARA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Mosarraf Hossa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6,4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8,24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URARA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asish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8,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0,96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URARA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if Ekb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43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LHA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jendra Prasad Singh (Raju Sing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7,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6,905</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LHA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pas Kumar Yadav(Ananda Yada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0,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9,20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LHA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F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pak Chatt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3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42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NO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dhan Chandra Maj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2,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67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NO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rakeswar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5,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2,56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NO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yamali Pradh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13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MPURH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ish Ban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3,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47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MPURH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bhasis Choudhury (Khok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4,8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09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MPURH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jib Barman (Gop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7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2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INTH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ilabati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0,5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24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INTH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iya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5,3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4,96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INTH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usumi Kona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27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kash Roychoudhu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5,8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2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ttopadhyay Jagann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8,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0,28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chal Chatt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2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183</w:t>
            </w:r>
          </w:p>
        </w:tc>
      </w:tr>
    </w:tbl>
    <w:p>
      <w:pPr>
        <w:pStyle w:val="FirstParagraph"/>
      </w:pPr>
      <w:r>
        <w:t xml:space="preserve">The district of Birbhum has 11 legislative constituencies. The district has 3 reserved constituencies and all 3 seats are reserved for the Scheduled Castes (SC) community. Seats reserved for SC include Dubrajpur, Nanoor, Sainthia.</w:t>
      </w:r>
    </w:p>
    <w:p>
      <w:pPr>
        <w:pStyle w:val="BodyText"/>
      </w:pPr>
      <w:r>
        <w:t xml:space="preserve">Out of the total 11 seats in the Birbhum district, the largest number of seats i.e. 10 were won by the AITC while the BJP won 1 seat. The seats won by AITC were Suri, Bolpur, Nanoor, Labhpur, Sainthia, Mayureswar, Rampurhat, Hansan, Nalhati, Murarai and the seat won by BJP is Dubrajpur.</w:t>
      </w:r>
    </w:p>
    <w:p>
      <w:pPr>
        <w:pStyle w:val="BodyText"/>
      </w:pPr>
      <w:r>
        <w:t xml:space="preserve">Out of the total polled votes of 2348347, AITC secured a total of 1223569 (52%) votes while the BJP secured 931633 (40%) of the votes. The INC with a vote share of 65369 (3%) was in third place, while the CPM was in the fourth position after securing 41433 (2%) of the total votes in the district.</w:t>
      </w:r>
    </w:p>
    <w:bookmarkEnd w:id="63"/>
    <w:bookmarkStart w:id="65" w:name="X8c4aa94a95c99740292510eb859592e2eb468e6"/>
    <w:p>
      <w:pPr>
        <w:pStyle w:val="Heading2"/>
      </w:pPr>
      <w:r>
        <w:t xml:space="preserve">4. COOCH BEHAR District: Winners per constituency and top 3 candidates</w:t>
      </w:r>
    </w:p>
    <w:p>
      <w:pPr>
        <w:pStyle w:val="FirstParagraph"/>
      </w:pPr>
      <w:r>
        <w:drawing>
          <wp:inline>
            <wp:extent cx="5334000" cy="4267200"/>
            <wp:effectExtent b="0" l="0" r="0" t="0"/>
            <wp:docPr descr="" title="" id="1" name="Picture"/>
            <a:graphic>
              <a:graphicData uri="http://schemas.openxmlformats.org/drawingml/2006/picture">
                <pic:pic>
                  <pic:nvPicPr>
                    <pic:cNvPr descr="wb_assembly_2021_final-analysis_pgjournal_files/figure-docx/unnamed-chunk-32-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bookmarkEnd w:id="65"/>
    <w:bookmarkStart w:id="66" w:name="Xf75a661832bd2ce61b242f635b4537ce246f0a0"/>
    <w:p>
      <w:pPr>
        <w:pStyle w:val="Heading2"/>
      </w:pPr>
      <w:r>
        <w:t xml:space="preserve">Table 5: COOCH BEHAR District Election Results: Top 3 Candidates by Votes in Each Constitu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152"/>
        <w:gridCol w:w="1440"/>
        <w:gridCol w:w="2160"/>
        <w:gridCol w:w="1296"/>
        <w:gridCol w:w="1440"/>
        <w:gridCol w:w="1296"/>
      </w:tblGrid>
      <w:tr>
        <w:trPr>
          <w:cantSplit/>
          <w:trHeight w:val="62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stitu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ndi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argin</w:t>
            </w:r>
          </w:p>
        </w:tc>
      </w:tr>
      <w:tr>
        <w:trPr>
          <w:cantSplit/>
          <w:trHeight w:val="6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OCH BEHAR DAKSHI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ikhil Ranjan De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1,5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93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OCH BEHAR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vijit De Bhowmi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6,6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6,38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OCH BEHAR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F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kshay Thak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2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6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OCH BEHAR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kumar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0,4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61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OCH BEHAR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nay Krishna Barm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5,8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4,39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OCH BEHAR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F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gendra Nath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4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90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NH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isith Pramani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6,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NH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dayan Gu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5,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9,90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NH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F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dur Rou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53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THABHANG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shil Barm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3,2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6,13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THABHANG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irindra Nath Barm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39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THABHANG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hok Barm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7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27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EKLI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dhikary Paresh Chand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9,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68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EKLI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adhiram R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4,6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7,80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EKLI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F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binda Chandra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8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40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TAB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ihir Goswam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1,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44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TAB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bindra Nath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8,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6,46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TAB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kik Hass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8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49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TA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gadish Chandra Barma Basu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7,9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11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TA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pak Kumar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7,7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3,83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TA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eshab Chandra R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9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7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TALKUC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en Chandra Barm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4,9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81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TALKUC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rtha Pratim R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7,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42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TALKUC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dhangshu Pramani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7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97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UFAN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lati Rava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4,5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19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UFAN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anab Kumar De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3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7,33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UFAN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bin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904</w:t>
            </w:r>
          </w:p>
        </w:tc>
      </w:tr>
    </w:tbl>
    <w:p>
      <w:pPr>
        <w:pStyle w:val="FirstParagraph"/>
      </w:pPr>
      <w:r>
        <w:t xml:space="preserve">The district of Cooch Behar has a total of 9 legislative constituencies. The district has 5 reserved constituencies and all 5 seats are reserved for the Scheduled Castes (SC) community. The seats reserved for SC include Mekliganj, Mathabhanga, Cooch Behar Uttar, Sitalkuchi, Sitai.</w:t>
      </w:r>
    </w:p>
    <w:p>
      <w:pPr>
        <w:pStyle w:val="BodyText"/>
      </w:pPr>
      <w:r>
        <w:t xml:space="preserve">Out of the total 9 seats in Cooch Behar district, the largest number of seats i.e. 7 were won by the BJP while the AITC won 2 seats. The seats won by BJP were Mathabhanga, Cooch Behar Uttar, Cooch Behar Dakshin, Sitalkuchi, Dinhata, Natabari, Tufanganj , and the seats won by AITC were Mekliganj, Sitai respectively.</w:t>
      </w:r>
    </w:p>
    <w:p>
      <w:pPr>
        <w:pStyle w:val="BodyText"/>
      </w:pPr>
      <w:r>
        <w:t xml:space="preserve">Out of the total polled votes of 1991218, BJP secured a total of 984977 (49%) votes while the AITC secured 891584 (45%) of the votes. The AIFB with a vote share of 34643 (2%) was in third place, while the CPM was in the fourth position after securing 26277 (1%) of the total votes in the district.</w:t>
      </w:r>
    </w:p>
    <w:bookmarkEnd w:id="66"/>
    <w:bookmarkStart w:id="68" w:name="X80ce718f08bd632e3e748920991b93bbef1324e"/>
    <w:p>
      <w:pPr>
        <w:pStyle w:val="Heading2"/>
      </w:pPr>
      <w:r>
        <w:t xml:space="preserve">5. DAKSHIN DINAJPUR District: Winners per constituency and top 3 candidates</w:t>
      </w:r>
    </w:p>
    <w:p>
      <w:pPr>
        <w:pStyle w:val="FirstParagraph"/>
      </w:pPr>
      <w:r>
        <w:drawing>
          <wp:inline>
            <wp:extent cx="5334000" cy="3200400"/>
            <wp:effectExtent b="0" l="0" r="0" t="0"/>
            <wp:docPr descr="" title="" id="1" name="Picture"/>
            <a:graphic>
              <a:graphicData uri="http://schemas.openxmlformats.org/drawingml/2006/picture">
                <pic:pic>
                  <pic:nvPicPr>
                    <pic:cNvPr descr="wb_assembly_2021_final-analysis_pgjournal_files/figure-docx/unnamed-chunk-35-1.png" id="0" name="Picture"/>
                    <pic:cNvPicPr>
                      <a:picLocks noChangeArrowheads="1" noChangeAspect="1"/>
                    </pic:cNvPicPr>
                  </pic:nvPicPr>
                  <pic:blipFill>
                    <a:blip r:embed="rId67"/>
                    <a:stretch>
                      <a:fillRect/>
                    </a:stretch>
                  </pic:blipFill>
                  <pic:spPr bwMode="auto">
                    <a:xfrm>
                      <a:off x="0" y="0"/>
                      <a:ext cx="5334000" cy="3200400"/>
                    </a:xfrm>
                    <a:prstGeom prst="rect">
                      <a:avLst/>
                    </a:prstGeom>
                    <a:noFill/>
                    <a:ln w="9525">
                      <a:noFill/>
                      <a:headEnd/>
                      <a:tailEnd/>
                    </a:ln>
                  </pic:spPr>
                </pic:pic>
              </a:graphicData>
            </a:graphic>
          </wp:inline>
        </w:drawing>
      </w:r>
    </w:p>
    <w:bookmarkEnd w:id="68"/>
    <w:bookmarkStart w:id="69" w:name="X763551d4197c8faf6aa21dcc4ee3ceb82e9035f"/>
    <w:p>
      <w:pPr>
        <w:pStyle w:val="Heading2"/>
      </w:pPr>
      <w:r>
        <w:t xml:space="preserve">Table 6: DAKSHIN DINAJPUR District Election Results: Top 3 Candidates by Votes in Each Constitu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152"/>
        <w:gridCol w:w="1440"/>
        <w:gridCol w:w="2160"/>
        <w:gridCol w:w="1296"/>
        <w:gridCol w:w="1440"/>
        <w:gridCol w:w="1296"/>
      </w:tblGrid>
      <w:tr>
        <w:trPr>
          <w:cantSplit/>
          <w:trHeight w:val="62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stitu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ndi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argin</w:t>
            </w:r>
          </w:p>
        </w:tc>
      </w:tr>
      <w:tr>
        <w:trPr>
          <w:cantSplit/>
          <w:trHeight w:val="596"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LURGHA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hok Kumar Lahiri</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2,12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43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LURGH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ekhar Dasgup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8,6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2,54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LURGH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cheta Bis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32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ANGARA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tyendra Nath  R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8,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59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ANGARA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utam 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4,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1,85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ANGARA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nda Lal Haz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104</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IRA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plab Mit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6,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67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IRA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ilanjan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1,01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IRA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fikul Isl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4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61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MAR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oraf Hossain Ma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9,7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9,36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MAR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as Sar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0,3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2,91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MAR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udhuri Nargis Ban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4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26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SHMAND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ekha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9,9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58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SHMAND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jit Kumar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7,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4,81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SHMAND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rmada Chandra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5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97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P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udhrai Tu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4,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50</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P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pana Kisk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2,7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0,64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P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ghu Ur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942</w:t>
            </w:r>
          </w:p>
        </w:tc>
      </w:tr>
    </w:tbl>
    <w:p>
      <w:pPr>
        <w:pStyle w:val="FirstParagraph"/>
      </w:pPr>
      <w:r>
        <w:t xml:space="preserve">The district of Dakshin Dinajpur has a total of 6 legislative constituencies. The district has 3 reserved constituencies out of which 2 seats are reserved for the Scheduled Castes (SC) community whereas 1 seat is reserved for the Scheduled Tribes (ST) community. Seats reserved for SC include Kushmandi, Gangarampur and the seat reserved for ST include Tapan.</w:t>
      </w:r>
    </w:p>
    <w:p>
      <w:pPr>
        <w:pStyle w:val="BodyText"/>
      </w:pPr>
      <w:r>
        <w:t xml:space="preserve">Out of the total 6 seats in the Dakshin Dinajpur district, 3 seats each were won by the AITC and the BJP. The seats won by AITC were Kushmandi, Kumarganj, and Harirampur, and the seats won by BJP include Balurghat, Tapan, and Gangarampur respectively.</w:t>
      </w:r>
    </w:p>
    <w:p>
      <w:pPr>
        <w:pStyle w:val="BodyText"/>
      </w:pPr>
      <w:r>
        <w:t xml:space="preserve">Out of the total polled votes of 1061300, AITC secured a total of 501418 (47%) votes while the BJP secured 456473 (43%) of the votes. The RSP with a vote share of 40812 (4%) was in third place, while the CPM was in the fourth position after securing 24717 (2%) of the total votes in the district.</w:t>
      </w:r>
    </w:p>
    <w:bookmarkEnd w:id="69"/>
    <w:bookmarkStart w:id="71" w:name="X42a17c7b482d3f97de0cd23a3c9479ca26376f5"/>
    <w:p>
      <w:pPr>
        <w:pStyle w:val="Heading2"/>
      </w:pPr>
      <w:r>
        <w:t xml:space="preserve">6. DARJEELING District: Winners per constituency and top 3 candidates</w:t>
      </w:r>
    </w:p>
    <w:p>
      <w:pPr>
        <w:pStyle w:val="FirstParagraph"/>
      </w:pPr>
      <w:r>
        <w:drawing>
          <wp:inline>
            <wp:extent cx="5334000" cy="3200400"/>
            <wp:effectExtent b="0" l="0" r="0" t="0"/>
            <wp:docPr descr="" title="" id="1" name="Picture"/>
            <a:graphic>
              <a:graphicData uri="http://schemas.openxmlformats.org/drawingml/2006/picture">
                <pic:pic>
                  <pic:nvPicPr>
                    <pic:cNvPr descr="wb_assembly_2021_final-analysis_pgjournal_files/figure-docx/unnamed-chunk-38-1.png" id="0" name="Picture"/>
                    <pic:cNvPicPr>
                      <a:picLocks noChangeArrowheads="1" noChangeAspect="1"/>
                    </pic:cNvPicPr>
                  </pic:nvPicPr>
                  <pic:blipFill>
                    <a:blip r:embed="rId70"/>
                    <a:stretch>
                      <a:fillRect/>
                    </a:stretch>
                  </pic:blipFill>
                  <pic:spPr bwMode="auto">
                    <a:xfrm>
                      <a:off x="0" y="0"/>
                      <a:ext cx="5334000" cy="3200400"/>
                    </a:xfrm>
                    <a:prstGeom prst="rect">
                      <a:avLst/>
                    </a:prstGeom>
                    <a:noFill/>
                    <a:ln w="9525">
                      <a:noFill/>
                      <a:headEnd/>
                      <a:tailEnd/>
                    </a:ln>
                  </pic:spPr>
                </pic:pic>
              </a:graphicData>
            </a:graphic>
          </wp:inline>
        </w:drawing>
      </w:r>
    </w:p>
    <w:bookmarkEnd w:id="71"/>
    <w:bookmarkStart w:id="72" w:name="Xa6d4b9be2089b7ed97232d6efbe8ec1359fc5d9"/>
    <w:p>
      <w:pPr>
        <w:pStyle w:val="Heading2"/>
      </w:pPr>
      <w:r>
        <w:t xml:space="preserve">Table 7: DARJEELING District Election Results: Top 3 Candidates by Votes in Each Constitu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152"/>
        <w:gridCol w:w="1440"/>
        <w:gridCol w:w="2160"/>
        <w:gridCol w:w="1296"/>
        <w:gridCol w:w="1440"/>
        <w:gridCol w:w="1296"/>
      </w:tblGrid>
      <w:tr>
        <w:trPr>
          <w:cantSplit/>
          <w:trHeight w:val="62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stitu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ndi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argin</w:t>
            </w:r>
          </w:p>
        </w:tc>
      </w:tr>
      <w:tr>
        <w:trPr>
          <w:cantSplit/>
          <w:trHeight w:val="6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ARJEELIN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eeraj Tamang Zimb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8,90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27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ARJEEL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eshav Raj Shar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7,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9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ARJEEL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emba Tsh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385</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IMPO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uden Sada Lepc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8,2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7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IMPO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va Pradh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4,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48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IMPO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R.b. Bhuj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8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9,69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RSEO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shnu Prasad Sharma (Alias B.p. Bajga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4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51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RSEO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shering La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7,9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86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RSEO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rbu La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3,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0,54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TIGARA-NAXALB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nandamay Barm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9,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0,84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TIGARA-NAXALB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jen Sun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8,9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5,87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TIGARA-NAXALB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kar Mala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148</w:t>
            </w:r>
          </w:p>
        </w:tc>
      </w:tr>
      <w:tr>
        <w:trPr>
          <w:cantSplit/>
          <w:trHeight w:val="60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HANSIDEW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urga Murm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5,6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7,71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HANSIDEW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hotan Kisk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7,9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5,12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HANSIDEW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nil Chandra Tirke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2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LIG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kar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9,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586</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LIG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Omprakash Mish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3,7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94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LIG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ok Bhattachar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8,8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6,761</w:t>
            </w:r>
          </w:p>
        </w:tc>
      </w:tr>
    </w:tbl>
    <w:p>
      <w:pPr>
        <w:pStyle w:val="FirstParagraph"/>
      </w:pPr>
      <w:r>
        <w:t xml:space="preserve">The district of Darjeeling has a total of 6 legislative constituencies. The district has 2 reserved constituencies out of which 1 seat is reserved for the Scheduled Castes (SC) community whereas 1 seat is reserved for the Scheduled Tribes (ST) community. Seats reserved for SC include Matigara-Naxalbari and the seats reserved for ST include Phansidewa respectively.</w:t>
      </w:r>
    </w:p>
    <w:p>
      <w:pPr>
        <w:pStyle w:val="BodyText"/>
      </w:pPr>
      <w:r>
        <w:t xml:space="preserve">Out of the total 6 seats in the Darjeeling district, the largest number of seats i.e. 5 were won by the BJP while the IND won 1 seat. The seats won by BJP were Darjeeling, Kurseong, Matigara-Naxalbari, Siliguri, Phansidewa and the seat won by IND was Kalimpong respectively.</w:t>
      </w:r>
    </w:p>
    <w:p>
      <w:pPr>
        <w:pStyle w:val="BodyText"/>
      </w:pPr>
      <w:r>
        <w:t xml:space="preserve">Out of the total polled votes of 1110136, BJP secured a total of 531524 (48%) votes while the IND secured 290173 (26%) of the votes. The AITC with a vote share of 200661 (18%) was inthird place, while the INC was in the fourth position after securing 37590 (3%) of the total votes in the district.</w:t>
      </w:r>
    </w:p>
    <w:bookmarkEnd w:id="72"/>
    <w:bookmarkStart w:id="74" w:name="Xea7d703c041be4fe06b9aaa034e89a490de9ca6"/>
    <w:p>
      <w:pPr>
        <w:pStyle w:val="Heading2"/>
      </w:pPr>
      <w:r>
        <w:t xml:space="preserve">7. HOOGHLY District: Winners per constituency and top 3 candidates</w:t>
      </w:r>
    </w:p>
    <w:p>
      <w:pPr>
        <w:pStyle w:val="FirstParagraph"/>
      </w:pPr>
      <w:r>
        <w:drawing>
          <wp:inline>
            <wp:extent cx="5334000" cy="4267200"/>
            <wp:effectExtent b="0" l="0" r="0" t="0"/>
            <wp:docPr descr="" title="" id="1" name="Picture"/>
            <a:graphic>
              <a:graphicData uri="http://schemas.openxmlformats.org/drawingml/2006/picture">
                <pic:pic>
                  <pic:nvPicPr>
                    <pic:cNvPr descr="wb_assembly_2021_final-analysis_pgjournal_files/figure-docx/unnamed-chunk-41-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bookmarkEnd w:id="74"/>
    <w:bookmarkStart w:id="75" w:name="Xb440415bafe4f692a9cc42bebec688d1711e51e"/>
    <w:p>
      <w:pPr>
        <w:pStyle w:val="Heading2"/>
      </w:pPr>
      <w:r>
        <w:t xml:space="preserve">Table 8: HOOGHLY District Election Results: Top 3 Candidates by Votes in Each Constitu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152"/>
        <w:gridCol w:w="1440"/>
        <w:gridCol w:w="2160"/>
        <w:gridCol w:w="1296"/>
        <w:gridCol w:w="1440"/>
        <w:gridCol w:w="1296"/>
      </w:tblGrid>
      <w:tr>
        <w:trPr>
          <w:cantSplit/>
          <w:trHeight w:val="62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stitu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ndi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argin</w:t>
            </w:r>
          </w:p>
        </w:tc>
      </w:tr>
      <w:tr>
        <w:trPr>
          <w:cantSplit/>
          <w:trHeight w:val="6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RAMBA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dhusudan Ba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3,10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17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RAMBA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jata Mo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5,9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0,97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RAMBA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kti Mohon Mali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79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LAGAR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oranjan Bap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78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LAGAR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bhas Chandra Hald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4,5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4,81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LAGAR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hamaya Mo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661</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MPDAN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rindam Guin (Buba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0,07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MPDAN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lip Sing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0,8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7,62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MPDAN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dul Mann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92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ANNAG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dranil S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6,7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02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ANNAG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epanjan Kumar Gu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5,7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04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ANNAG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autam Sar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3,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0,67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ITA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wati Khand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3,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1,34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ITA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ashish Dasgupta(Yash D Gupta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1,7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61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ITA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d. Sal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7,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005</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UNCHU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it Mazumder (Tap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7,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8,41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UNCHU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Locket Chatt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8,6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9,91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UNCHU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F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anab Kumar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8,7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43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HANEKHAL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ima Pat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4,7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0,15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HANEKHAL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usar Kumar Majumd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4,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5,58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HANEKHAL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nirban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0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80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GH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swanath Kara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2,2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14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GH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as Majumd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8,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70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GH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F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iba Prasad Mali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3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89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IP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Karabi Man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0,2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07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IP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miran Mit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1,34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IP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mal Sar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42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NGI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nehasis Chakrabo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1,8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92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NGI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jit Sar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9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6,20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NGI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k. Mainudd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71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ANAK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santa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7,4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88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ANAK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unsi Nazbul Kar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4,5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5,78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ANAK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Faisal Kh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454</w:t>
            </w:r>
          </w:p>
        </w:tc>
      </w:tr>
      <w:tr>
        <w:trPr>
          <w:cantSplit/>
          <w:trHeight w:val="60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NDU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Ratna De Na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2,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85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NDU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rtha Shar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1,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9,54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NDU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mjad Hossain S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1,4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9,31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URSURA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man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9,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8,178</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URSURA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lip Yada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1,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32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URSURA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onika Malik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8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040</w:t>
            </w:r>
          </w:p>
        </w:tc>
      </w:tr>
      <w:tr>
        <w:trPr>
          <w:cantSplit/>
          <w:trHeight w:val="60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PTA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pan Dasgup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3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77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PTA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abrata Bis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5,22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PTA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bitra D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29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NG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echaram Man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1,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5,92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NG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bindranath Bhattachar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5,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5,13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NG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rijan Bhattachary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0,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7,67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REERA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Sudipto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43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REERA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bir Shankar Bo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9,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0,18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REERA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lok Ranjan Ban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4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00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RAKESW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mendu Sinhar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6,6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484</w:t>
            </w:r>
          </w:p>
        </w:tc>
      </w:tr>
      <w:tr>
        <w:trPr>
          <w:cantSplit/>
          <w:trHeight w:val="60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RAKESW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Swapan Dasgup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9,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4,61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RAKESW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rajit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5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84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TTAR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nchan Mulli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98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TTAR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abir Kumar Ghos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7,8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17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TTAR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jat Banerjee (Bapp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2,7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9,365</w:t>
            </w:r>
          </w:p>
        </w:tc>
      </w:tr>
    </w:tbl>
    <w:p>
      <w:pPr>
        <w:pStyle w:val="FirstParagraph"/>
      </w:pPr>
      <w:r>
        <w:t xml:space="preserve">The district of Hooghly has a total of 18 legislative constituencies. The district has 4 reserved constituencies and all 4 seats are reserved for the Scheduled Castes (SC) community. Seats reserved for SC include Balagarh, Dhanekhali, Arambag, Goghat.</w:t>
      </w:r>
    </w:p>
    <w:p>
      <w:pPr>
        <w:pStyle w:val="BodyText"/>
      </w:pPr>
      <w:r>
        <w:t xml:space="preserve">Out of the total 18 seats in the Hooghly district, the largest number of seats i.e. 14 were won by the AITC while the BJP won 4 seats. The seats won by AITC were Uttarpara, Sreerampur, Champdani, Singur, Chandannagore, Chunchura, Balagarh, Pandua, Saptagram, Chanditala, Jangipara, Haripal, Dhanekhali, Tarakeswar and the seats won by BJP were Pursurah, Arambag, Goghat, Khanakul respectively.</w:t>
      </w:r>
    </w:p>
    <w:p>
      <w:pPr>
        <w:pStyle w:val="BodyText"/>
      </w:pPr>
      <w:r>
        <w:t xml:space="preserve">Out of the total polled votes of 3778058, AITC secured a total of 1805779 (48%) votes while the BJP secured 1525889 (40%) of the votes. The CPM with a vote share of 234397 (6%) was in third place, while the INC was in the fourth position after securing 67866 (2%) of the total votes in the district.</w:t>
      </w:r>
    </w:p>
    <w:bookmarkEnd w:id="75"/>
    <w:bookmarkStart w:id="77" w:name="X84a73f7edd2deeadc0c7a4950e2d24d840e9886"/>
    <w:p>
      <w:pPr>
        <w:pStyle w:val="Heading2"/>
      </w:pPr>
      <w:r>
        <w:t xml:space="preserve">8. HOWRAH District: Winners per constituency and top 3 candidates</w:t>
      </w:r>
    </w:p>
    <w:p>
      <w:pPr>
        <w:pStyle w:val="FirstParagraph"/>
      </w:pPr>
      <w:r>
        <w:drawing>
          <wp:inline>
            <wp:extent cx="5334000" cy="4267200"/>
            <wp:effectExtent b="0" l="0" r="0" t="0"/>
            <wp:docPr descr="" title="" id="1" name="Picture"/>
            <a:graphic>
              <a:graphicData uri="http://schemas.openxmlformats.org/drawingml/2006/picture">
                <pic:pic>
                  <pic:nvPicPr>
                    <pic:cNvPr descr="wb_assembly_2021_final-analysis_pgjournal_files/figure-docx/unnamed-chunk-44-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bookmarkEnd w:id="77"/>
    <w:bookmarkStart w:id="78" w:name="X7096c9f8605235f8c769c91df8aa0ee3f75c737"/>
    <w:p>
      <w:pPr>
        <w:pStyle w:val="Heading2"/>
      </w:pPr>
      <w:r>
        <w:t xml:space="preserve">Table 9: HOWRAH District Election Results: Top 3 Candidates by Votes in Each Constitu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152"/>
        <w:gridCol w:w="1440"/>
        <w:gridCol w:w="2160"/>
        <w:gridCol w:w="1296"/>
        <w:gridCol w:w="1440"/>
        <w:gridCol w:w="1296"/>
      </w:tblGrid>
      <w:tr>
        <w:trPr>
          <w:cantSplit/>
          <w:trHeight w:val="62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stitu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ndi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argin</w:t>
            </w:r>
          </w:p>
        </w:tc>
      </w:tr>
      <w:tr>
        <w:trPr>
          <w:cantSplit/>
          <w:trHeight w:val="596"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MT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kanta Kumar Pau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2,4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6,20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M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tanu Bhattachar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6,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1,13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M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it Mit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5,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80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GN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runava Sen (Raj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6,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0,120</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GN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nupam Malli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5,9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1,36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GN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k Bosir Ahm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5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00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L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a Chatt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3,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23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L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ishali Dalmi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7,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5,070</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L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psita Dh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0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83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OMJ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yan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0,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2,62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OMJ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jib Banerjee    S/O- Late Dhananjoy Ban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8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5,11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OMJ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ttam Be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91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OWRAH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ndita Chowdhu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6,8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0,56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OWRAH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tidev  Sengup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6,2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98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OWRAH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mitro Adhik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7,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33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OWRAH MADH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rup Roy, S/O Late Prabhat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1,5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6,54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OWRAH MADH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jay Sing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5,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2,06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OWRAH MADH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lash Bhand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9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20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OWRAH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autam Chowdh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1,5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52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OWRAH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mesh Ra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6,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7,92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OWRAH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wan Kumar Sing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46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GATBALLAV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tanath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6,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9,196</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GATBALLAV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nupam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3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2,00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GATBALLAV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k Sabbir Ahm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5,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59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NCH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ulsan Mulli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4,5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2,75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NCH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ohit Lal Ghan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1,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6,24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NCH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dul Jalil S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3,16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KR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iya Pa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1,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0,42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KR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obhakar Pand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1,4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7,31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KR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mir Mali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4,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2,29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IB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oj Tiw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2,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2,60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IB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thin Chakrab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9,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4,79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IB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F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gannath Bhattachary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9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058</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YA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ipada Ma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4,8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51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YA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nusree Chakrabo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2,88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YA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mitabha Chakrabor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26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DAYNARAYAN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mir Kumar Panj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1,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99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DAYNARAYAN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mit Ranjan Kar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2,33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DAYNARAYAN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loke Kole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46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LUBERIA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ulak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1,8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8,43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LUBERIA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pia Dey (Adhik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4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2,33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LUBERIA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F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k Kutub Uddin Ahm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63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LUBERIA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desh Ranjan Bo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6,5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12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LUBERIA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atyush Ma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9,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94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LUBERIA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bas Uddin Kh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0,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8,34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LUBERIA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Nirmal Maj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1,5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00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LUBERIA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iran Be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0,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1,20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LUBERIA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hok Dalu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8,044</w:t>
            </w:r>
          </w:p>
        </w:tc>
      </w:tr>
    </w:tbl>
    <w:p>
      <w:pPr>
        <w:pStyle w:val="FirstParagraph"/>
      </w:pPr>
      <w:r>
        <w:t xml:space="preserve">The district of Howrah has a total of 16 legislative constituencies. The district has 2 reserved constituencies and both seats are reserved for the Scheduled Castes (SC) community. Seats reserved for SC include Sankrail, Uluberia Uttar.</w:t>
      </w:r>
    </w:p>
    <w:p>
      <w:pPr>
        <w:pStyle w:val="BodyText"/>
      </w:pPr>
      <w:r>
        <w:t xml:space="preserve">Out of the total 16 seats in the Howrah district, all seats i.e. 16 were won by the AITC. The seats won by AITC were Bally, Howrah Uttar, Howrah Madhya, Shibpur, Howrah Dakshin, Sankrail, Panchla, Uluberia Purba, Uluberia Uttar, Uluberia Dakshin, Shyampur, Bagnan, Amta, Udaynarayanpur, Jagatballavpur, Domjur.</w:t>
      </w:r>
    </w:p>
    <w:p>
      <w:pPr>
        <w:pStyle w:val="BodyText"/>
      </w:pPr>
      <w:r>
        <w:t xml:space="preserve">Out of the total polled votes of 3176015, AITC secured a total of 1613916 (51%) votes while the BJP secured 1159043 (36%) of the votes. The CPM with a vote share of 148219 (5%) was in third place, while the RSSCMJP was in the fourth position after securing 91396 (3%) of the total votes in the district.</w:t>
      </w:r>
    </w:p>
    <w:bookmarkEnd w:id="78"/>
    <w:bookmarkStart w:id="80" w:name="Xb45a0b29b1b473dfcf9fb97f8c02df2c3d61eb4"/>
    <w:p>
      <w:pPr>
        <w:pStyle w:val="Heading2"/>
      </w:pPr>
      <w:r>
        <w:t xml:space="preserve">9. JALPAIGURI District: Winners per constituency and top 3 candidates</w:t>
      </w:r>
    </w:p>
    <w:p>
      <w:pPr>
        <w:pStyle w:val="FirstParagraph"/>
      </w:pPr>
      <w:r>
        <w:drawing>
          <wp:inline>
            <wp:extent cx="5334000" cy="4267200"/>
            <wp:effectExtent b="0" l="0" r="0" t="0"/>
            <wp:docPr descr="" title="" id="1" name="Picture"/>
            <a:graphic>
              <a:graphicData uri="http://schemas.openxmlformats.org/drawingml/2006/picture">
                <pic:pic>
                  <pic:nvPicPr>
                    <pic:cNvPr descr="wb_assembly_2021_final-analysis_pgjournal_files/figure-docx/unnamed-chunk-47-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bookmarkEnd w:id="80"/>
    <w:bookmarkStart w:id="81" w:name="X9d1d7af51e32d9a5948edab1305f839fa042447"/>
    <w:p>
      <w:pPr>
        <w:pStyle w:val="Heading2"/>
      </w:pPr>
      <w:r>
        <w:t xml:space="preserve">Table 10: JALPAIGURI District Election Results: Top 3 Candidates by Votes in Each Constitu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152"/>
        <w:gridCol w:w="1440"/>
        <w:gridCol w:w="2160"/>
        <w:gridCol w:w="1296"/>
        <w:gridCol w:w="1440"/>
        <w:gridCol w:w="1296"/>
      </w:tblGrid>
      <w:tr>
        <w:trPr>
          <w:cantSplit/>
          <w:trHeight w:val="62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stitu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ndi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argin</w:t>
            </w:r>
          </w:p>
        </w:tc>
      </w:tr>
      <w:tr>
        <w:trPr>
          <w:cantSplit/>
          <w:trHeight w:val="6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LIPURDUAR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man Kanjila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7,33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00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LIPURDU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ourav Chakraborty (Ghut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1,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5,67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LIPURDU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a Prasad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6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30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ABGRAM-PHULB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kha Chatt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9,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7,59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ABGRAM-PHULB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utam D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1,4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49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ABGRAM-PHULB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lip Sing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9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61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HUPG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shnu Pada R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4,6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5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HUPG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itali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22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HUPG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adip Kumar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929</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FALAK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pak Barm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2,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99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FALAK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bhash Chandra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9,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8,23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FALAK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shitish Chandra R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802</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LPAIG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Pradip Kumar Bar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5,6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4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LPAIG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oujit Singha (Pik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4,7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0,49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LPAIG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khbilas Bar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84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CHIN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shal La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3,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8,576</w:t>
            </w:r>
          </w:p>
        </w:tc>
      </w:tr>
      <w:tr>
        <w:trPr>
          <w:cantSplit/>
          <w:trHeight w:val="60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CHIN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ssang La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4,5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9,04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CHIN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vijit Narjin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05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MAR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oj Kumar Ora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1,9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00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MAR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Leos Kujur (Ura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9,72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MAR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ishor Mi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53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DARIH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oj Tigg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0,7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9,68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DARIH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jesh Lak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1,0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3,96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DARIH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bhash Loh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45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ulu Chik Barai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9,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46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hesh Bage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6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2,69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u Ora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9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23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YNAG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ushik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5,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91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YNAG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oj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3,3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7,63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YNAG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resh Chandra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7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66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GRAK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una Bheng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7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038</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GRAK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oseph Mund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4,6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3,06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GRAK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kbir Sub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67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J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ageswar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4,6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773</w:t>
            </w:r>
          </w:p>
        </w:tc>
      </w:tr>
      <w:tr>
        <w:trPr>
          <w:cantSplit/>
          <w:trHeight w:val="60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J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pen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8,8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6,760</w:t>
            </w:r>
          </w:p>
        </w:tc>
      </w:tr>
      <w:tr>
        <w:trPr>
          <w:cantSplit/>
          <w:trHeight w:val="60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J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tan Kumar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933</w:t>
            </w:r>
          </w:p>
        </w:tc>
      </w:tr>
    </w:tbl>
    <w:p>
      <w:pPr>
        <w:pStyle w:val="FirstParagraph"/>
      </w:pPr>
      <w:r>
        <w:t xml:space="preserve">The district of Jalpaiguri has a total of 12 legislative constituencies. The district has 10 reserved constituencies out of which 5 seats are reserved for the Scheduled Castes (SC) community whereas 5 seats are reserved for the Scheduled Tribes (ST) community. The seats reserved for SC include Falakata, Dhupguri, Maynaguri, Jalpaiguri, Rajganj, and the seats reserved for ST include Kumargram, Kalchini, Madarihat, Mal, Nagrakata respectively.</w:t>
      </w:r>
    </w:p>
    <w:p>
      <w:pPr>
        <w:pStyle w:val="BodyText"/>
      </w:pPr>
      <w:r>
        <w:t xml:space="preserve">Out of the total 12 seats in the Jalpaiguri district, the largest number of seats i.e. 9 were won by the BJP while the AITC won 3 seats. The seats won by BJP were Kumargram, Kalchini, Alipurduars, Falakata, Madarihat, Dhupguri, Maynaguri, Dabgram-Phulbari, Nagrakata and the seats won by AITC were Jalpaiguri, Rajganj, Mal respectively.</w:t>
      </w:r>
    </w:p>
    <w:p>
      <w:pPr>
        <w:pStyle w:val="BodyText"/>
      </w:pPr>
      <w:r>
        <w:t xml:space="preserve">Out of the total polled votes of 2553048, BJP secured a total of 1226127 (48%) votes while the AITC secured 1096150 (43%) of the votes. The CPM with a vote share of 64914 (3%) was in third place, while the INC was in the fourth position after securing 56962 (2%) of the total votes in the district.</w:t>
      </w:r>
    </w:p>
    <w:bookmarkEnd w:id="81"/>
    <w:bookmarkStart w:id="83" w:name="X205919634e546d1e8b94b30c44bc49149d0c4b3"/>
    <w:p>
      <w:pPr>
        <w:pStyle w:val="Heading2"/>
      </w:pPr>
      <w:r>
        <w:t xml:space="preserve">10. KOLKATA CORPORATION District: Winners per constituency and top 3 candidates</w:t>
      </w:r>
    </w:p>
    <w:p>
      <w:pPr>
        <w:pStyle w:val="FirstParagraph"/>
      </w:pPr>
      <w:r>
        <w:drawing>
          <wp:inline>
            <wp:extent cx="5334000" cy="4267200"/>
            <wp:effectExtent b="0" l="0" r="0" t="0"/>
            <wp:docPr descr="" title="" id="1" name="Picture"/>
            <a:graphic>
              <a:graphicData uri="http://schemas.openxmlformats.org/drawingml/2006/picture">
                <pic:pic>
                  <pic:nvPicPr>
                    <pic:cNvPr descr="wb_assembly_2021_final-analysis_pgjournal_files/figure-docx/unnamed-chunk-50-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bookmarkEnd w:id="83"/>
    <w:bookmarkStart w:id="84" w:name="X067336cf683d095f8f2a7441cfbfb7f5ac0ff7d"/>
    <w:p>
      <w:pPr>
        <w:pStyle w:val="Heading2"/>
      </w:pPr>
      <w:r>
        <w:t xml:space="preserve">Table 11: KOLKATA CORPORATION District Election Results: Top 3 Candidates by Votes in Each Constitu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152"/>
        <w:gridCol w:w="1440"/>
        <w:gridCol w:w="2160"/>
        <w:gridCol w:w="1296"/>
        <w:gridCol w:w="1440"/>
        <w:gridCol w:w="1296"/>
      </w:tblGrid>
      <w:tr>
        <w:trPr>
          <w:cantSplit/>
          <w:trHeight w:val="62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stitu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ndi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argin</w:t>
            </w:r>
          </w:p>
        </w:tc>
      </w:tr>
      <w:tr>
        <w:trPr>
          <w:cantSplit/>
          <w:trHeight w:val="6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LLYGUNG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brata Mukherje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6,58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5,35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LLYGUN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Lokenath Chatt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75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LLYGUN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Fuad Hal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4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15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ELEGH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resh Pa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3,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7,14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ELEGH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shinath Bis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6,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99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ELEGH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jib Bis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0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48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BAN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obhandeb Chattopadhy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8,71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BAN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udranil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4,7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9,57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BAN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d. Shadab Kh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2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64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OWRANG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ndyopadhyay Nay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0,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5,34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OWRANG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vdutta Maj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7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49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OWRANG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tosh Kumar Patha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05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ENTAL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warna Kamal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1,7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8,25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ENTAL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iyanka Tibrew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9,098</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ENTAL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d. Iqbal Al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20</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ORASANK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Vivek Gup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2,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74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ORASANK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eena Devi Puroh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9,3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4,61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ORASANK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jmal Kh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74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SHIPUR-BELGACH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tin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7,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78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SHIPUR-BELGACH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baji Sinha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6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49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SHIPUR-BELGACH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atip Dasgup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2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64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OLKATA P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Firhad Hak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5,5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8,554</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OLKATA P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wadh Kishore Gup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6,9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39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OLKATA P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d Mukh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23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IKTA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dhan Pan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5,5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49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IKTA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yan Chaube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0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67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IKTA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upa Bagc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7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SHBEH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asish Ku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5,7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414</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SHBEH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Lt. Gen. (Dr.) Subrata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4,2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3,97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SHBEH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hutosh Chatt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65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YAMPUK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Shashi Panj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5,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520</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YAMPUK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dipan Bis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3,2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43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YAMPUK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F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iban Prakash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8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765</w:t>
            </w:r>
          </w:p>
        </w:tc>
      </w:tr>
    </w:tbl>
    <w:p>
      <w:pPr>
        <w:pStyle w:val="FirstParagraph"/>
      </w:pPr>
      <w:r>
        <w:t xml:space="preserve">The district of Kolkata Corporation has a total of 11 legislative constituencies. The district has 0 reserved constituencies.</w:t>
      </w:r>
    </w:p>
    <w:p>
      <w:pPr>
        <w:pStyle w:val="BodyText"/>
      </w:pPr>
      <w:r>
        <w:t xml:space="preserve">Out of the total 11 seats in the Kolkata Corporation district, all seats i.e. 11 were won by the AITC. The seats won by AITC are Kolkata Port, Bhabanipur, Rashbehari, Ballygunge, Chowrangee, Entally, Beleghata, Jorasanko, Shyampukur, Maniktala, Kashipur-Belgachia.</w:t>
      </w:r>
    </w:p>
    <w:p>
      <w:pPr>
        <w:pStyle w:val="BodyText"/>
      </w:pPr>
      <w:r>
        <w:t xml:space="preserve">Out of the total polled votes of 1269450, AITC secured a total of 787308 (62%) votes while the BJP secured 365982 (29%) of the votes. The INC with a vote share of 40150 (3%) was in third place, while the CPM was in the fourth position after securing 33142 (3%) of the total votes in the district.</w:t>
      </w:r>
    </w:p>
    <w:bookmarkEnd w:id="84"/>
    <w:bookmarkStart w:id="86" w:name="Xf5d088b4c7ef5425445d96b72350959bad3020b"/>
    <w:p>
      <w:pPr>
        <w:pStyle w:val="Heading2"/>
      </w:pPr>
      <w:r>
        <w:t xml:space="preserve">11. MALDAH District: Winners per constituency and top 3 candidates</w:t>
      </w:r>
    </w:p>
    <w:p>
      <w:pPr>
        <w:pStyle w:val="FirstParagraph"/>
      </w:pPr>
      <w:r>
        <w:drawing>
          <wp:inline>
            <wp:extent cx="5334000" cy="4267200"/>
            <wp:effectExtent b="0" l="0" r="0" t="0"/>
            <wp:docPr descr="" title="" id="1" name="Picture"/>
            <a:graphic>
              <a:graphicData uri="http://schemas.openxmlformats.org/drawingml/2006/picture">
                <pic:pic>
                  <pic:nvPicPr>
                    <pic:cNvPr descr="wb_assembly_2021_final-analysis_pgjournal_files/figure-docx/unnamed-chunk-53-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bookmarkEnd w:id="86"/>
    <w:bookmarkStart w:id="87" w:name="X4788bb9b950c8ac5669c49fdb008d3bc75e6d61"/>
    <w:p>
      <w:pPr>
        <w:pStyle w:val="Heading2"/>
      </w:pPr>
      <w:r>
        <w:t xml:space="preserve">Table 12: MALDAH District Election Results: Top 3 Candidates by Votes in Each Constitu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152"/>
        <w:gridCol w:w="1440"/>
        <w:gridCol w:w="2160"/>
        <w:gridCol w:w="1296"/>
        <w:gridCol w:w="1440"/>
        <w:gridCol w:w="1296"/>
      </w:tblGrid>
      <w:tr>
        <w:trPr>
          <w:cantSplit/>
          <w:trHeight w:val="62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stitu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ndi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argin</w:t>
            </w:r>
          </w:p>
        </w:tc>
      </w:tr>
      <w:tr>
        <w:trPr>
          <w:cantSplit/>
          <w:trHeight w:val="596"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ISHNAB NAGA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ana Sarka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06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7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ISHNAB 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wadhin Kumar Sar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0,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147</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ISHNAB 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zizul Hoq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7,4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16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CH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ihar Ranjan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5,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7,338</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CH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pankar Ram (Bank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8,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28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CH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if Mehb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0,13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ENGLISHBAZ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reerupa Mitra Chaudhury(Nirbhoy Did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7,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09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ENGLISHBAZ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rishnendu Narayan Choudhu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6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6,703</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ENGLISHBAZ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oushik Misra(Sah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75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AZ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inmoy Deb Barm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9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AZ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santi Barm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8,8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4,90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AZ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run Kumar Bis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9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00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BIB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oyel Murm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4,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51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BIB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odip Baske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4,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0,75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BIB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hakur Tu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8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0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ISCHANDRA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jmul Hossa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2,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7,47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ISCHANDRA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d. Matibur Raham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5,0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658</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ISCHANDRA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lam Mostaq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9,3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7,92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LAT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dur Rahim Box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6,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1,94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LAT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ousumi 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4,2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38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LAT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lberuni Zulkarna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8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793</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LD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pal Chandra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45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LD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jjwal Kumar Chowdhu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7,9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1,37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LD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upendra Nath Halder (Ar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6,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74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ICKCHA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bitri Mit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0,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3,87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ICKCHA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ur Chandra Ma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6,3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4,80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ICKCHA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lam Mottak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5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81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OTHAB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Yeasmin Sabi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7,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6,57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OTHAB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yamchand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0,8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92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OTHAB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ulal S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9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31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TU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mar Mukh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0,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5,65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TU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ishek Singha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5,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85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TU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atun Naje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54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JA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d Abdul Ghan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2,4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0,16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JA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sha Khan Choudhu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49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JA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k Ziaudd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7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616</w:t>
            </w:r>
          </w:p>
        </w:tc>
      </w:tr>
    </w:tbl>
    <w:p>
      <w:pPr>
        <w:pStyle w:val="FirstParagraph"/>
      </w:pPr>
      <w:r>
        <w:t xml:space="preserve">The district of Maldah has a total of 12 legislative constituencies. The district has 3 reserved constituencies out of which 2 seats are reserved for the Scheduled Castes (SC) community whereas 1 seat is reserved for the Scheduled Tribes (ST) community. The seats reserved for SC include Gazole, Maldaha and the seat reserved for ST include Habibpur.</w:t>
      </w:r>
    </w:p>
    <w:p>
      <w:pPr>
        <w:pStyle w:val="BodyText"/>
      </w:pPr>
      <w:r>
        <w:t xml:space="preserve">Out of the total 12 seats in the Maldah district, the largest number of seats i.e. 8 were won by the AITC while the BJP won 4 seats. The seats won by AITC were Chanchal, Harischandrapur, Malatipur, Ratua, Manickchak, Mothabari, Sujapur, Baishnab Nagar and the seats won by BJP were Habibpur, Gazole, Maldaha, Englishbazar respectively.</w:t>
      </w:r>
    </w:p>
    <w:p>
      <w:pPr>
        <w:pStyle w:val="BodyText"/>
      </w:pPr>
      <w:r>
        <w:t xml:space="preserve">Out of the total polled votes of 2412438, AITC secured a total of 1277474 (53%) votes while the BJP secured 791356 (33%) of the votes. The INC with a vote share of 211488 (9%) was in third place, while the CPM was at the fourth position after securing 38708 (2%) in the total votes in the district.</w:t>
      </w:r>
    </w:p>
    <w:bookmarkEnd w:id="87"/>
    <w:bookmarkStart w:id="89" w:name="X48b148a20b04d69c9fac82cbddf95c7da850cde"/>
    <w:p>
      <w:pPr>
        <w:pStyle w:val="Heading2"/>
      </w:pPr>
      <w:r>
        <w:t xml:space="preserve">12. MURSHIDABAD District: Winners per constituency and top 3 candidates</w:t>
      </w:r>
    </w:p>
    <w:p>
      <w:pPr>
        <w:pStyle w:val="FirstParagraph"/>
      </w:pPr>
      <w:r>
        <w:drawing>
          <wp:inline>
            <wp:extent cx="5334000" cy="4267200"/>
            <wp:effectExtent b="0" l="0" r="0" t="0"/>
            <wp:docPr descr="" title="" id="1" name="Picture"/>
            <a:graphic>
              <a:graphicData uri="http://schemas.openxmlformats.org/drawingml/2006/picture">
                <pic:pic>
                  <pic:nvPicPr>
                    <pic:cNvPr descr="wb_assembly_2021_final-analysis_pgjournal_files/figure-docx/unnamed-chunk-56-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bookmarkEnd w:id="89"/>
    <w:bookmarkStart w:id="90" w:name="Xaa935856a5db5023defaaedf3030da446903b21"/>
    <w:p>
      <w:pPr>
        <w:pStyle w:val="Heading2"/>
      </w:pPr>
      <w:r>
        <w:t xml:space="preserve">Table 13: MURSHIDABAD District Election Results: Top 3 Candidates by Votes in Each Constitu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152"/>
        <w:gridCol w:w="1440"/>
        <w:gridCol w:w="2160"/>
        <w:gridCol w:w="1296"/>
        <w:gridCol w:w="1440"/>
        <w:gridCol w:w="1296"/>
      </w:tblGrid>
      <w:tr>
        <w:trPr>
          <w:cantSplit/>
          <w:trHeight w:val="62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stitu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ndi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argin</w:t>
            </w:r>
          </w:p>
        </w:tc>
      </w:tr>
      <w:tr>
        <w:trPr>
          <w:cantSplit/>
          <w:trHeight w:val="61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HARAMPU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brata Maitra (Kanch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9,34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6,85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HARA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ru Gopal Mukh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2,4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32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HARA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oj Chakrabo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0,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7,64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ELDANG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sanuzzaman S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2,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3,83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ELDANG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mit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9,0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2,08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ELDANG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fiujjaman Seik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6,9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98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GABANGO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dris Al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3,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6,00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GABANGO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d. Kamal Hossa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7,7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08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GABANGO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ehebub Al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7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31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RAT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umayun Kab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6,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08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RAT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man Kalyan Mukh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3,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02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RAT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malesh Chatterjee (Gop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0,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7,53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URW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iban Krishna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1,8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74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URW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miya Kumar 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6,88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URW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iladitya Hald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2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25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OMK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fikul Isl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7,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7,22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OMK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d. Mostafijur Rahaman (Ra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0,4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8,09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OMK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yamma Mondal (Rub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92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FARAKK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irul Isl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2,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9,94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FARAKK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hosh  Hem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2,3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169</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FARAKK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inul Haq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6,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4,55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IHAR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iamot Sheik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2,6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06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IHAR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ir Alamgir (Pala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8,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0,21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IHAR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nmoy Bis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8,3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65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LANG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dur Razza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3,8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27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LANG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iful Islam Mol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4,5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LANG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an Ma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7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9,584</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ND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purba Sarkar (Dav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5,3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080</w:t>
            </w:r>
          </w:p>
        </w:tc>
      </w:tr>
      <w:tr>
        <w:trPr>
          <w:cantSplit/>
          <w:trHeight w:val="60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ND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utam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7,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9,764</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ND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afiul Alam Khan (Bon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7,5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42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AR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his Marj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2,57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AR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ditya Mouli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0,6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3,25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AR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pad Taran Bagd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7,4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5,73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LALGO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li Mohamm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7,8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0,70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LALGO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u H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7,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689</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LALGO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pana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9,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7,77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URSHIDAB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uri Sankar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5,9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9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URSHIDAB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aoni Singha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4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4,64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URSHIDAB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eajuddin S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8,8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5,93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BA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nai Chandra Mo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4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53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BA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ohan Hal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4,9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5,793</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BA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ripalini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9,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6,50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OD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hina Momtaz Kh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7,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4,153</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OD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nupam Ma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943</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OD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osaraf Hossain Mondal (Madh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7,19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GHUNATH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khruzzam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6,8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8,31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GHUNATH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lam Modas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8,5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27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GHUNATH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sir Saik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44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I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dul Soumik Hossa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4,9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70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I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Firoza Beg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5,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4,11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I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st Masuara Khat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8,36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EJI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biul Alam Chowdhu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8,4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8,26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EJI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rabinda Bis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0,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94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EJI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firuddin S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7,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72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GARDIG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brata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5,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0,20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GARDIG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atun Mafuj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4,9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639</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GARDIG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k M Hasanuzzaman (Bapp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6,3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2,89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Emani Bis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7,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0,70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oushik 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6,6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7,890</w:t>
            </w:r>
          </w:p>
        </w:tc>
      </w:tr>
      <w:tr>
        <w:trPr>
          <w:cantSplit/>
          <w:trHeight w:val="60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umayun Rez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8,7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754</w:t>
            </w:r>
          </w:p>
        </w:tc>
      </w:tr>
    </w:tbl>
    <w:p>
      <w:pPr>
        <w:pStyle w:val="FirstParagraph"/>
      </w:pPr>
      <w:r>
        <w:t xml:space="preserve">The district of Murshidabad has a total of 20 legislative constituencies. The district has 3 reserved constituencies and all 3 seats are reserved for the Scheduled Castes (SC) community. The seats reserved for SC include Nabagram, Khargram, Burwan.</w:t>
      </w:r>
    </w:p>
    <w:p>
      <w:pPr>
        <w:pStyle w:val="BodyText"/>
      </w:pPr>
      <w:r>
        <w:t xml:space="preserve">Out of the total 20 seats in the Murshidabad district, the largest number of seats i.e. 18 were won by the AITC while the BJP won 2 seats. The seats won by AITC were Farakka, Suti, Raghunathganj, Sagardighi, Lalgola, Bhagabangola, Raninagar, Nabagram, Khargram, Burwan, Kandi, Bharatpur, Rejinagar, Beldanga, Hariharpara, Naoda, Domkal, Jalangi and the seats won by BJP were Murshidabad, Baharampur respectively.</w:t>
      </w:r>
    </w:p>
    <w:p>
      <w:pPr>
        <w:pStyle w:val="BodyText"/>
      </w:pPr>
      <w:r>
        <w:t xml:space="preserve">Out of the total polled votes of 4029623, AITC secured a total of 2174705 (54%) votes while the BJP secured 967637 (24%) of the votes. The INC with a vote share of 557285 (14%) was in third place, while the CPM was in the fourth position after securing 211922 (5%) of the total votes in the district.</w:t>
      </w:r>
    </w:p>
    <w:bookmarkEnd w:id="90"/>
    <w:bookmarkStart w:id="92" w:name="X93e29addca4033ccf818fce3f734c0f8da1bfd3"/>
    <w:p>
      <w:pPr>
        <w:pStyle w:val="Heading2"/>
      </w:pPr>
      <w:r>
        <w:t xml:space="preserve">13. NADIA District: Winners per constituency and top 3 candidates</w:t>
      </w:r>
    </w:p>
    <w:p>
      <w:pPr>
        <w:pStyle w:val="FirstParagraph"/>
      </w:pPr>
      <w:r>
        <w:drawing>
          <wp:inline>
            <wp:extent cx="5334000" cy="4267200"/>
            <wp:effectExtent b="0" l="0" r="0" t="0"/>
            <wp:docPr descr="" title="" id="1" name="Picture"/>
            <a:graphic>
              <a:graphicData uri="http://schemas.openxmlformats.org/drawingml/2006/picture">
                <pic:pic>
                  <pic:nvPicPr>
                    <pic:cNvPr descr="wb_assembly_2021_final-analysis_pgjournal_files/figure-docx/unnamed-chunk-59-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bookmarkEnd w:id="92"/>
    <w:bookmarkStart w:id="93" w:name="Xe894e50cefe6e43f5cef905dd489542b4017f88"/>
    <w:p>
      <w:pPr>
        <w:pStyle w:val="Heading2"/>
      </w:pPr>
      <w:r>
        <w:t xml:space="preserve">Table 14: NADIA District Election Results: Top 3 Candidates by Votes in Each Constitu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152"/>
        <w:gridCol w:w="1440"/>
        <w:gridCol w:w="2160"/>
        <w:gridCol w:w="1296"/>
        <w:gridCol w:w="1440"/>
        <w:gridCol w:w="1296"/>
      </w:tblGrid>
      <w:tr>
        <w:trPr>
          <w:cantSplit/>
          <w:trHeight w:val="62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stitu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ndi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argin</w:t>
            </w:r>
          </w:p>
        </w:tc>
      </w:tr>
      <w:tr>
        <w:trPr>
          <w:cantSplit/>
          <w:trHeight w:val="596"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KDAH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nkim Chandra Ghosh</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9,36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68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KD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bhankar Singha (Jish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6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9,876</w:t>
            </w:r>
          </w:p>
        </w:tc>
      </w:tr>
      <w:tr>
        <w:trPr>
          <w:cantSplit/>
          <w:trHeight w:val="60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KD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rayan Das Gup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12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P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ukbanur Rahm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8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11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P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eber Sek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1,7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8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P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yan Kumar Nand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8,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6,44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INGH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im Kumar Sar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7,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20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INGH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ilima Nag (Malli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2,4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7,66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INGH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lakesh 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373</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I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siruddin Ahamed (L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1,6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6,98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I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hijit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4,7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9,63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I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ul Kash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5,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02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YAN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mbika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7,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0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YAN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niruddha Bis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4,8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2,65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YAN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buj 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58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RI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malendu Sinha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57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RI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marendranath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0,15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RI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abhas Majumd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71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RISHNA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his Kumar Bis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7,6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277</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RISHNA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Tapas Ma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6,3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5,47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RISHNA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hunu Baid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81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RISHNANAGAR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jjal Bis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1,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0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RISHNANAGAR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hadev Sar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2,4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6,82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RISHNANAGAR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swas Sum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6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44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RISHNANAGAR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ukul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9,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08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RISHNANAGAR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oushani Mukh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4,2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2,86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RISHNANAGAR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lvi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55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BADWI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undarikakshya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2,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8,57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BADWI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dhartha Shankar Nas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5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5,05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BADWI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warnendu Sin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8,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19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KASHI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lol Kh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4,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271</w:t>
            </w:r>
          </w:p>
        </w:tc>
      </w:tr>
      <w:tr>
        <w:trPr>
          <w:cantSplit/>
          <w:trHeight w:val="60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KASHI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tanu De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5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2,26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KASHI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nmay Gangul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91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LASHI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Manik Bhattachar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0,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1,33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LASHI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bhash Chandra Ma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8,9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2,71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LASHI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m. Sad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6,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53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AGHAT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ukut Mani Adhik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9,2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51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AGHAT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nali Dey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62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AGHAT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ma Bis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45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AGHAT UTTAR PASCH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rthasarathi Chatt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3,6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12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AGHAT UTTAR PASCH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kar Sing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0,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0,16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AGHAT UTTAR PASCH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jayendu Biswas (Hab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08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AGHAT UTTAR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him Bis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6,7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78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AGHAT UTTAR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mir Kumar Podd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5,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80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AGHAT UTTAR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nesh Chandra Bis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84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T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gannath Sar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9,7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87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T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joy De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8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99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T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itzu Ghos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8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463</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EHAT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pas Kumar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7,8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91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EHAT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hutosh Pa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0,9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7,69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EHAT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bodh Chandra Bis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2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363</w:t>
            </w:r>
          </w:p>
        </w:tc>
      </w:tr>
    </w:tbl>
    <w:p>
      <w:pPr>
        <w:pStyle w:val="FirstParagraph"/>
      </w:pPr>
      <w:r>
        <w:t xml:space="preserve">The district of Nadia has a total of 17 legislative constituencies. The district has 5 reserved constituencies and all 5 seats are reserved for the Scheduled Castes (SC) community . Seats reserved for SC include Krishnaganj, Ranaghat Uttar Purba, Ranaghat Dakshin, Kalyani, Haringhata.</w:t>
      </w:r>
    </w:p>
    <w:p>
      <w:pPr>
        <w:pStyle w:val="BodyText"/>
      </w:pPr>
      <w:r>
        <w:t xml:space="preserve">Out of the total 17 seats in the Nadia district, the largest number of seats i.e. 9 were won by the BJP while the AITC won 8 seats. The seats won by BJP were Krishnanagar Uttar, Santipur, Ranaghat Uttar Paschim, Krishnaganj, Ranaghat Uttar Purba, Ranaghat Dakshin, Chakdaha, Kalyani, Haringhata and the seats won by AITC were Karimpur, Tehatta, Palashipara, Kaliganj, Nakashipara, Chapra, Nabadwip, Krishnanagar Dakshin respectively.</w:t>
      </w:r>
    </w:p>
    <w:p>
      <w:pPr>
        <w:pStyle w:val="BodyText"/>
      </w:pPr>
      <w:r>
        <w:t xml:space="preserve">Out of the total polled votes of 3625258, AITC secured a total of 1611050 (44%) votes while the BJP secured 1590147 (44%) of the votes. The CPM with a vote share of 208699 (6%) was in third place, while the IND was in the fourth position after securing 99485 (3%) of the total votes in the district.</w:t>
      </w:r>
    </w:p>
    <w:bookmarkEnd w:id="93"/>
    <w:bookmarkStart w:id="95" w:name="Xa8f5887f2676c9df692b37accc89488a73422d8"/>
    <w:p>
      <w:pPr>
        <w:pStyle w:val="Heading2"/>
      </w:pPr>
      <w:r>
        <w:t xml:space="preserve">14. NORTH 24 PARGANAS District: Winners per constituency and top 3 candidates</w:t>
      </w:r>
    </w:p>
    <w:p>
      <w:pPr>
        <w:pStyle w:val="FirstParagraph"/>
      </w:pPr>
      <w:r>
        <w:drawing>
          <wp:inline>
            <wp:extent cx="5334000" cy="4267200"/>
            <wp:effectExtent b="0" l="0" r="0" t="0"/>
            <wp:docPr descr="" title="" id="1" name="Picture"/>
            <a:graphic>
              <a:graphicData uri="http://schemas.openxmlformats.org/drawingml/2006/picture">
                <pic:pic>
                  <pic:nvPicPr>
                    <pic:cNvPr descr="wb_assembly_2021_final-analysis_pgjournal_files/figure-docx/unnamed-chunk-62-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bookmarkEnd w:id="95"/>
    <w:bookmarkStart w:id="96" w:name="X90212fb91a3a5eca90a1396698c4eeea5174942"/>
    <w:p>
      <w:pPr>
        <w:pStyle w:val="Heading2"/>
      </w:pPr>
      <w:r>
        <w:t xml:space="preserve">Table 15: NORTH 24 PARGANAS District Election Results: Top 3 Candidates by Votes in Each Constitu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152"/>
        <w:gridCol w:w="1440"/>
        <w:gridCol w:w="2160"/>
        <w:gridCol w:w="1296"/>
        <w:gridCol w:w="1440"/>
        <w:gridCol w:w="1296"/>
      </w:tblGrid>
      <w:tr>
        <w:trPr>
          <w:cantSplit/>
          <w:trHeight w:val="62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stitu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ndi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argin</w:t>
            </w:r>
          </w:p>
        </w:tc>
      </w:tr>
      <w:tr>
        <w:trPr>
          <w:cantSplit/>
          <w:trHeight w:val="61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MDANG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fiqur Raham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8,93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5,48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MDANG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oydev Man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3,4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55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MDANG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mal Udd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0,9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8,58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HOK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rayan Goswam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53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HOK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nuja Chakrabo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0,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26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HOK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pas Ban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5,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4,184</w:t>
            </w:r>
          </w:p>
        </w:tc>
      </w:tr>
      <w:tr>
        <w:trPr>
          <w:cantSplit/>
          <w:trHeight w:val="60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DU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dur Rahim Quaz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9,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6,44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DU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kalyan Baid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3,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02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DU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dus Sa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5,2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27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GDA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swajit 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8,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79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GDA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ritosh Kumar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8,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0,06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GDA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irttaniya Prabir (Bap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010</w:t>
            </w:r>
          </w:p>
        </w:tc>
      </w:tr>
      <w:tr>
        <w:trPr>
          <w:cantSplit/>
          <w:trHeight w:val="60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A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pas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5,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14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A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rno Mitt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0,4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0,33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A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mal Kumar Mukhopadhy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75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AS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iranjeet Chakrabar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4,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78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AS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kar Chatt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0,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6,47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AS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F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jib Chattopadhy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4,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48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RACK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ju Chakraborty (Ra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8,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22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RACK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ramani Shuk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9,6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52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RACK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asish Bhowmi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21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SIRHAT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Saptarshi Ban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5,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46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SIRHAT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rak Nath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1,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8,31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SIRHAT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mit Majumd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40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SIRHAT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fikul Islam Mo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7,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9,35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SIRHAT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d Baijid Am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7,8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6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SIRHAT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rayan Chandra Mo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7,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5,49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T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wan Kumar Sing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7,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687</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T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itendra Shaw (Jit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1,38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T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harmendra Sha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DHAN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jit Bose S/O - Late Ajit Bo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5,9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9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DHAN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bya Sachi Dutta S/O - Late Gouri Sankar Dut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7,9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5,09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DHAN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hisek Ban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60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J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bodh Adhik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6,6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34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J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bhranshu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3,2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788</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J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kanta Rakshit (Bab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94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ONGAON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wapan Majum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7,8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0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ONGAON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lo Rani Sar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5,8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5,755</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ONGAON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pas Kumar Bis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52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ONGAON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hok Kirta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7,7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48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ONGAON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yamal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22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ONGAON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ijush Kanti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21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GANG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hima Mo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2,53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GANG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rim Al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7,5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9,12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GANG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pika Chatta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504</w:t>
            </w:r>
          </w:p>
        </w:tc>
      </w:tr>
      <w:tr>
        <w:trPr>
          <w:cantSplit/>
          <w:trHeight w:val="60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UM D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rtya Bas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6,73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UM D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malshankar Nand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1,2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0,61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UM D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lash 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0,6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8,61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UM DUM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rima Bhattachar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5,4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8,49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UM DUM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Archana Majumd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6,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23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UM DUM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nmoy Bhattachar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5,7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61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AIGH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brata Thak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57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AIGH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rottam Bis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1,2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6,392</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AIGH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pil Krishna Thak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31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B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yoti Priya Malli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0,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4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B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swajit Sin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6,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4,69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B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ijinandan Bis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70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O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slam Sk Nurul (Haj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0,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0,97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O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tubuddin Fath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9,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91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O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jendra Saha (Som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57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INGAL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es Ma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4,7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91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INGAL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emai 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7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78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INGAL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jan Kumar Mo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27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GAT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omenath Shyam Ichin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0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8,36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GAT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rindam Bhattachar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8,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1,91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GAT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F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emai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7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18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MARHA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dan Mit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8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40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MARHA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nindya Ban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4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12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MARHA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yandeep Mit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8,3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6,75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ARD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jal Sin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9,8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8,14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ARD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lbhadra Dat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4,75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ARD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ajyoti Das (Sub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6,9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50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DHYAM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thin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2,7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8,12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DHYAM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jasree Rajbans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4,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86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DHYAM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swajit Ma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6,7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59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INAKH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sha Rani Mo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9,8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5,83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INAKH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yanta Mo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3,9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8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INAKH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adyut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4,6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0,66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IHA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rtha Bhowmi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7,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8,85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IHA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halguni Pat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8,8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07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IHA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drani Kundu Mukh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8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12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OA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ju Bas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4,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6,71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OA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nil Sing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7,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99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OA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bhankar Sar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61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NIHA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irmal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6,4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5,17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NIHA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moy Bandyopadhy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1,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0,14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NIHA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pas Majum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8,83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JARHAT GOPAL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diti Muns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6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5,29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JARHAT GOPAL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mik Bhattachar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2,3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7,84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JARHAT GOPAL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bhajit Dasgup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5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25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JARHAT NEW TOW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pash Chatt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7,3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6,43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JARHAT NEW TOW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skar Roy  S/O - Dulal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0,9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9,399</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JARHAT NEW TOW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ptarshi D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5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9,51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DESHKHAL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kumar Mah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2,4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9,68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DESHKHAL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Bhaskar Sard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2,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8,37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DESHKHAL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un Maha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93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WARUP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na Mo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9,7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4,80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WARUP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rindaban Sar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4,9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70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WARUP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swajit Ma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2,026</w:t>
            </w:r>
          </w:p>
        </w:tc>
      </w:tr>
    </w:tbl>
    <w:p>
      <w:pPr>
        <w:pStyle w:val="FirstParagraph"/>
      </w:pPr>
      <w:r>
        <w:t xml:space="preserve">The district of North 24 Parganas has a total of 33 legislative constituencies. The district has 8 reserved constituencies out of which 7 seats are reserved for the Scheduled Castes (SC) community whereas 1 seat is reserved for the Scheduled Tribes (ST) community. The seats reserved for SC include Bagdah, Bongaon Uttar, Bongaon Dakshin, Gaighata, Swarupnagar, Minakhan, Hingalganj and the seat reserved for ST include Sandeshkhali.</w:t>
      </w:r>
    </w:p>
    <w:p>
      <w:pPr>
        <w:pStyle w:val="BodyText"/>
      </w:pPr>
      <w:r>
        <w:t xml:space="preserve">Out of the total 33 seats in the North 24 Parganas district, the largest number of seats i.e. 28 were won by the AITC while the BJP won 5 seats. The seats won by AITC were Swarupnagar, Baduria, Habra, Ashoknagar, Amdanga, Bijpur, Naihati, Jagatdal, Noapara, Barrackpur, Khardaha, Dum Dum Uttar, Panihati, Kamarhati, Baranagar, Dum Dum, Rajarhat New Town, Bidhannagar, Rajarhat Gopalpur, Madhyamgram, Barasat, Deganga, Haroa, Minakhan, Sandeshkhali, Basirhat Dakshin, Basirhat Uttar, Hingalganj and the seats won by BJP were Bagdah, Bongaon Uttar, Bongaon Dakshin, Gaighata, Bhatpara respectively.</w:t>
      </w:r>
    </w:p>
    <w:p>
      <w:pPr>
        <w:pStyle w:val="BodyText"/>
      </w:pPr>
      <w:r>
        <w:t xml:space="preserve">Out of the total polled votes of 6380727, AITC secured a total of 3131141 (49%) votes while the BJP secured 2217198 (35%) of the votes. The CPM with a vote share of 368123 (6%) was in third place, while the RSSCMJP was in the fourth position after securing 322688 (5%) of the total votes in the district.</w:t>
      </w:r>
    </w:p>
    <w:bookmarkEnd w:id="96"/>
    <w:bookmarkStart w:id="98" w:name="X6aa3f52a76118035e35291b698d7e069c0558d9"/>
    <w:p>
      <w:pPr>
        <w:pStyle w:val="Heading2"/>
      </w:pPr>
      <w:r>
        <w:t xml:space="preserve">15. PASCHIM MEDINIPUR District: Winners per constituency and top 3 candidates</w:t>
      </w:r>
    </w:p>
    <w:p>
      <w:pPr>
        <w:pStyle w:val="FirstParagraph"/>
      </w:pPr>
      <w:r>
        <w:drawing>
          <wp:inline>
            <wp:extent cx="5334000" cy="4267200"/>
            <wp:effectExtent b="0" l="0" r="0" t="0"/>
            <wp:docPr descr="" title="" id="1" name="Picture"/>
            <a:graphic>
              <a:graphicData uri="http://schemas.openxmlformats.org/drawingml/2006/picture">
                <pic:pic>
                  <pic:nvPicPr>
                    <pic:cNvPr descr="wb_assembly_2021_final-analysis_pgjournal_files/figure-docx/unnamed-chunk-65-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bookmarkEnd w:id="98"/>
    <w:bookmarkStart w:id="99" w:name="Xf28047cabcdfe7cbf5400e437620a49168bf6b7"/>
    <w:p>
      <w:pPr>
        <w:pStyle w:val="Heading2"/>
      </w:pPr>
      <w:r>
        <w:t xml:space="preserve">Table 16: PASCHIM MEDINIPUR District Election Results: Top 3 Candidates by Votes in Each Constitu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152"/>
        <w:gridCol w:w="1440"/>
        <w:gridCol w:w="2160"/>
        <w:gridCol w:w="1296"/>
        <w:gridCol w:w="1440"/>
        <w:gridCol w:w="1296"/>
      </w:tblGrid>
      <w:tr>
        <w:trPr>
          <w:cantSplit/>
          <w:trHeight w:val="62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stitu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ndi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argin</w:t>
            </w:r>
          </w:p>
        </w:tc>
      </w:tr>
      <w:tr>
        <w:trPr>
          <w:cantSplit/>
          <w:trHeight w:val="596"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NPU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nath Hansd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27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9,49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N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lan Sar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0,7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2,43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N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bakar Hansd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35</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RAKO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rup Dh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1,8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28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RAKO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baram 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0,5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9,764</w:t>
            </w:r>
          </w:p>
        </w:tc>
      </w:tr>
      <w:tr>
        <w:trPr>
          <w:cantSplit/>
          <w:trHeight w:val="60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RAKO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uranga 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89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ANT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kram Chandra Pradh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5,2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2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ANT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ktipada Naya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4,5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8,93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ANT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sir Kumar Pat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6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40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AS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mata Bhu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4,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6,84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AS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asanta Be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0,86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AS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hruba Sekhar Ma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0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65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umayun Kab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5,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22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rati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4,6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3,90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ankrishna Mo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7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21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ARBE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ttara Singha (Haz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4,9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57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ARBE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dan Rui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4,3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1,314</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ARBE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hosh Kumar Tap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323</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HA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tal Kap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5,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6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HA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ankar Dola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4,8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4,68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HA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mal Chandra Dolu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15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PIBALLAV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Khagendra Nath Mah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4,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76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PIBALLAV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jit Mah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0,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4,52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PIBALLAV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asanta Kumar 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02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HAR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rbaha Hansd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9,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24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HAR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khamay Satpathy (Jah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0,82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HAR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dhuja Sen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79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ESHI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resh Murm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6,3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33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ESHI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onali Murmu Sor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1,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1,76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ESHI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Pulin Bihari Bas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2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70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ESH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euli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6,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72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ESH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itish Ranjan Ku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6,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2,60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ESH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meswar Dolo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37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ARAG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nen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9,7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6,23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ARAG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pan Bhu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4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2,25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ARAG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yed Saddam Al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93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ARAGPUR SAD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iranmoy Chattopadhya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6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771</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ARAGPUR SAD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adip Sar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5,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5,04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ARAGPUR SAD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eeta Shar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7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14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EDIN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une Malia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1,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39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EDIN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mit Kumar Da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6,7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79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EDIN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run Kumar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9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05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RAYANGAR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tta Surja K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8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1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RAYANGAR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ma Prasad Gi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8,4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5,249</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RAYANGAR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pas Sin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39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YA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ulal Murm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9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75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YA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kul Murm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8,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2,286</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YA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ipada Sar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77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ING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jit Ma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2,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65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ING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ntara Bhattachary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5,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8,67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ING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mir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03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BA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as Ranjan Bhu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2,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86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BA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mulya Ma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2,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4,79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BA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iranjib Bhowmi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4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90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LBON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rikanta Mah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6,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2,64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LBON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jib Kun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51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LBON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hosh Sus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8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216</w:t>
            </w:r>
          </w:p>
        </w:tc>
      </w:tr>
    </w:tbl>
    <w:p>
      <w:pPr>
        <w:pStyle w:val="FirstParagraph"/>
      </w:pPr>
      <w:r>
        <w:t xml:space="preserve">The district of Paschim Medinipur has a total of 19 legislative constituencies. The district has 6 reserved constituencies out of which 3 seats are reserved for the Scheduled Castes (SC) community whereas 3 seats are reserved for the Scheduled Tribes (ST) community. The seats reserved for SC include Ghatal, Chandrakona, Keshpur ,and the seats reserved for ST include Nayagram, Keshiary, Binpur respectively.</w:t>
      </w:r>
    </w:p>
    <w:p>
      <w:pPr>
        <w:pStyle w:val="BodyText"/>
      </w:pPr>
      <w:r>
        <w:t xml:space="preserve">Out of the total 19 seats in the Paschim Medinipur district, the largest number of seats i.e. 17 were won by the AITC while the BJP won 2 seats. The seats won by AITC were Dantan, Nayagram, Gopiballavpur, Jhargram, Keshiary, Narayangarh, Sabang, Pingla, Kharagpur, Debra, Daspur, Chandrakona, Garbeta, Salboni, Keshpur, Medinipur, Binpur and the seats won by BJP were Kharagpur Sadar, Ghatal respectively.</w:t>
      </w:r>
    </w:p>
    <w:p>
      <w:pPr>
        <w:pStyle w:val="BodyText"/>
      </w:pPr>
      <w:r>
        <w:t xml:space="preserve">Out of the total polled votes of 4028773, AITC secured a total of 2023763 (50%) votes while the BJP secured 1695443 (42%) of the votes. The CPM with a vote share of 168713 (4%) was in third place, while the INC was in the fourth position after securing 35337 (1%) of the total votes in the district.</w:t>
      </w:r>
    </w:p>
    <w:bookmarkEnd w:id="99"/>
    <w:bookmarkStart w:id="101" w:name="Xe8cb129fd0dea23b634eca95db1b5e04528738e"/>
    <w:p>
      <w:pPr>
        <w:pStyle w:val="Heading2"/>
      </w:pPr>
      <w:r>
        <w:t xml:space="preserve">16. PURBA MEDINIPUR District: Winners per constituency and top 3 candidates</w:t>
      </w:r>
    </w:p>
    <w:p>
      <w:pPr>
        <w:pStyle w:val="FirstParagraph"/>
      </w:pPr>
      <w:r>
        <w:drawing>
          <wp:inline>
            <wp:extent cx="5334000" cy="4267200"/>
            <wp:effectExtent b="0" l="0" r="0" t="0"/>
            <wp:docPr descr="" title="" id="1" name="Picture"/>
            <a:graphic>
              <a:graphicData uri="http://schemas.openxmlformats.org/drawingml/2006/picture">
                <pic:pic>
                  <pic:nvPicPr>
                    <pic:cNvPr descr="wb_assembly_2021_final-analysis_pgjournal_files/figure-docx/unnamed-chunk-68-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bookmarkEnd w:id="101"/>
    <w:bookmarkStart w:id="102" w:name="X73b95b14273f42bb11488b7986e71627290de7b"/>
    <w:p>
      <w:pPr>
        <w:pStyle w:val="Heading2"/>
      </w:pPr>
      <w:r>
        <w:t xml:space="preserve">Table 17: PURBA MEDINIPUR District Election Results: Top 3 Candidates by Votes in Each Constitu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152"/>
        <w:gridCol w:w="1440"/>
        <w:gridCol w:w="2160"/>
        <w:gridCol w:w="1296"/>
        <w:gridCol w:w="1440"/>
        <w:gridCol w:w="1296"/>
      </w:tblGrid>
      <w:tr>
        <w:trPr>
          <w:cantSplit/>
          <w:trHeight w:val="62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stitu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ndi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argin</w:t>
            </w:r>
          </w:p>
        </w:tc>
      </w:tr>
      <w:tr>
        <w:trPr>
          <w:cantSplit/>
          <w:trHeight w:val="6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GABANPU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bindranath Mait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1,48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7,54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GABAN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rdhendu Ma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8,65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GABAN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iu Mai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25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oham Chakrabo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9,7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47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ulak Kanti Gu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6,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6,46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his Kumar Guchha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8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47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EG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run Kumar Ma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5,7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8,491</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EG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rup Da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7,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2,186</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EG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as Kumar Karmahapat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693</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L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pasi Mo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4,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008</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L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wapan Nas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9,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6,43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L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r Paik Manik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6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766</w:t>
            </w:r>
          </w:p>
        </w:tc>
      </w:tr>
      <w:tr>
        <w:trPr>
          <w:cantSplit/>
          <w:trHeight w:val="60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NTHI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rup Kumar 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8,4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29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NTHI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yotirmoy 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8,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2,170</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NTHI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nurup Pand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87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NTHI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mita Sin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3,5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3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NTHI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run Kumar Ja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4,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7,69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NTHI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tanu Ma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5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01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EJ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tanu Pramani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0,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96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EJ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rtha Pratim 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2,4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4,63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HEJ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imangshu 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67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HISA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ilak Kumar Chakrabo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1,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8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HISA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swanath Ban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9,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5,80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HISA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kram Chatt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7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03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OY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hoke Dind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8,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6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OY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gram Kumar Dola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6,8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1,74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OY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ik Bhaumi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43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NDAKU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kumar 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8,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40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NDAKU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dhikary Nilan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2,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9,99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NDAKU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runa Sankar Bhowmi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7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30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NDI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dhikari Suven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0,7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5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NDI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mata Ban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8,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2,54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NDI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inakshi Mukh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2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17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NSKURA PASCH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hiroja Bi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1,7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889</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NSKURA PASCH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ntu Senapa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2,8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69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NSKURA PASCH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ittaranjan Dasthak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78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NSKURA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plab Roy Chowdhu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1,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66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NSKURA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abrata Pattanay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1,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0,83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NSKURA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brahim Ali S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25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TASH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ttam Bari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5,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99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TASH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mbujaksha Mahan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5,3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8,67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TASH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ikat Gi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77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M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khil Gi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2,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51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M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wadesh Ranjan Naya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35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M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byasachi Ja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518</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MLU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umen Kumar Mahapat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8,2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MLU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re Krishna Be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7,4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2,73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MLU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utam Pand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7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962</w:t>
            </w:r>
          </w:p>
        </w:tc>
      </w:tr>
    </w:tbl>
    <w:p>
      <w:pPr>
        <w:pStyle w:val="FirstParagraph"/>
      </w:pPr>
      <w:r>
        <w:t xml:space="preserve">The district of Purba Medinipur has a total of 16 legislative constituencies. The district has 2 reserved constituencies and both seats are reserved for the Scheduled Castes (SC) community. Seats reserved for SC include Haldia, Khejuri.</w:t>
      </w:r>
    </w:p>
    <w:p>
      <w:pPr>
        <w:pStyle w:val="BodyText"/>
      </w:pPr>
      <w:r>
        <w:t xml:space="preserve">Out of the total 16 seats in the Purba Medinipur district, the largest number of seats i.e. 9 were won by the AITC while the BJP won 7 seats. The seats won by AITC were Tamluk, Panskura Purba, Panskura Paschim, Nandakumar, Mahisadal, Chandipur, Patashpur, Ramnagar, Egra and the seats won by BJP were Moyna, Haldia, Nandigram, Kanthi Uttar, Bhagabanpur, Khejuri, Kanthi Dakshin respectively.</w:t>
      </w:r>
    </w:p>
    <w:p>
      <w:pPr>
        <w:pStyle w:val="BodyText"/>
      </w:pPr>
      <w:r>
        <w:t xml:space="preserve">Out of the total polled votes of 3519791, BJP secured a total of 1660061 (47%) votes while the AITC secured 1658308 (47%) of the votes. The CPM with a vote share of 93358 (3%) was in third place, while the CPI was at the fourth position after securing 42487 (1%) in the total votes in the district.</w:t>
      </w:r>
    </w:p>
    <w:bookmarkEnd w:id="102"/>
    <w:bookmarkStart w:id="104" w:name="X9e8882865cc66ffefccfcded6e117ca2b249b9a"/>
    <w:p>
      <w:pPr>
        <w:pStyle w:val="Heading2"/>
      </w:pPr>
      <w:r>
        <w:t xml:space="preserve">17. PURULIA District: Winners per constituency and top 3 candidates</w:t>
      </w:r>
    </w:p>
    <w:p>
      <w:pPr>
        <w:pStyle w:val="FirstParagraph"/>
      </w:pPr>
      <w:r>
        <w:drawing>
          <wp:inline>
            <wp:extent cx="5334000" cy="4267200"/>
            <wp:effectExtent b="0" l="0" r="0" t="0"/>
            <wp:docPr descr="" title="" id="1" name="Picture"/>
            <a:graphic>
              <a:graphicData uri="http://schemas.openxmlformats.org/drawingml/2006/picture">
                <pic:pic>
                  <pic:nvPicPr>
                    <pic:cNvPr descr="wb_assembly_2021_final-analysis_pgjournal_files/figure-docx/unnamed-chunk-71-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bookmarkEnd w:id="104"/>
    <w:bookmarkStart w:id="105" w:name="Xec860152decca73c41d1aa2a1dd9dbad6c1d5d2"/>
    <w:p>
      <w:pPr>
        <w:pStyle w:val="Heading2"/>
      </w:pPr>
      <w:r>
        <w:t xml:space="preserve">Table 18: PURULIA District Election Results: Top 3 Candidates by Votes in Each Constitu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152"/>
        <w:gridCol w:w="1440"/>
        <w:gridCol w:w="2160"/>
        <w:gridCol w:w="1296"/>
        <w:gridCol w:w="1440"/>
        <w:gridCol w:w="1296"/>
      </w:tblGrid>
      <w:tr>
        <w:trPr>
          <w:cantSplit/>
          <w:trHeight w:val="62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stitu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ndi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argin</w:t>
            </w:r>
          </w:p>
        </w:tc>
      </w:tr>
      <w:tr>
        <w:trPr>
          <w:cantSplit/>
          <w:trHeight w:val="596"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GHMUNDI</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shanta Mahat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5,9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96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GHMUND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JS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hutosh Maha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1,9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890</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GHMUND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epal Chandra Maha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1,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9,20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LARA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neswar Maha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9,5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2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LARA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antiram Maha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9,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0,20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LARA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ttam Kumar Bandyopadhy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8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45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NDW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jib Lochan Sar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3,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8,831</w:t>
            </w:r>
          </w:p>
        </w:tc>
      </w:tr>
      <w:tr>
        <w:trPr>
          <w:cantSplit/>
          <w:trHeight w:val="60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NDW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rcy Murm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4,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2,30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NDW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esra Susanta Ku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13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OY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ra Hari Maha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4,3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20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OY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hanibhushan Ku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2,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6,75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OY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byajoti Singh De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01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SH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malakanta Hansd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2,9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87</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SH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wapan Kumar Belth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5,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4,62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SHI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llika Mah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9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52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BAZ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dhyarani Tu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3,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51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BAZ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uri Singh Sard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7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0,93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BAZ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Yaminikanta Mand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8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55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diar Chand Bo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007</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mapada Ba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9,659</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wapan Kumar Ba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6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2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URUL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dip Kumar Mukh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9,7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01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URUL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joy Ban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2,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7,71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URUL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rtha Pratim Ban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9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40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GHUNATH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Vivekananda Ba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5,7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43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GHUNATH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ouri Haz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0,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5,59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GHUNATH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anesh Bou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909</w:t>
            </w:r>
          </w:p>
        </w:tc>
      </w:tr>
    </w:tbl>
    <w:p>
      <w:pPr>
        <w:pStyle w:val="FirstParagraph"/>
      </w:pPr>
      <w:r>
        <w:t xml:space="preserve">The district of Purulia has a total of 9 legislative constituencies. The district has 4 reserved constituencies out of which 2 seats are reserved for the Scheduled Castes (SC) community whereas 2 seats are reserved for the Scheduled Tribes (ST) community. Seats reserved for SC include Para, Raghunathpur and the seats reserved for ST include Bandwan, Manbazar respectively.</w:t>
      </w:r>
    </w:p>
    <w:p>
      <w:pPr>
        <w:pStyle w:val="BodyText"/>
      </w:pPr>
      <w:r>
        <w:t xml:space="preserve">Out of the total 9 seats in the Purulia district, the largest number of seats i.e. 6 were won by the BJP while the AITC won 3 seats. The seats won by BJP were Balarampur, Joypur, Purulia, Kashipur, Para, Raghunathpur and the seats won by AITC include Bandwan, Baghmundi, Manbazar respectively.</w:t>
      </w:r>
    </w:p>
    <w:p>
      <w:pPr>
        <w:pStyle w:val="BodyText"/>
      </w:pPr>
      <w:r>
        <w:t xml:space="preserve">Out of the total polled votes of 1847059, AITC secured a total of 723576 (39%) votes while the BJP secured 711977 (39%) of the votes. The INC with a vote share of 147117 (8%) was in third place, while the CPM was in the fourth position after securing 78399 (4%) of the total votes in the district.</w:t>
      </w:r>
    </w:p>
    <w:bookmarkEnd w:id="105"/>
    <w:bookmarkStart w:id="107" w:name="X1a240101172d85417c93550f87749b9e0f221e8"/>
    <w:p>
      <w:pPr>
        <w:pStyle w:val="Heading2"/>
      </w:pPr>
      <w:r>
        <w:t xml:space="preserve">18. SOUTH 24 PARGANAS District: Winners per constituency and top 3 candidates</w:t>
      </w:r>
    </w:p>
    <w:p>
      <w:pPr>
        <w:pStyle w:val="FirstParagraph"/>
      </w:pPr>
      <w:r>
        <w:drawing>
          <wp:inline>
            <wp:extent cx="5334000" cy="4267200"/>
            <wp:effectExtent b="0" l="0" r="0" t="0"/>
            <wp:docPr descr="" title="" id="1" name="Picture"/>
            <a:graphic>
              <a:graphicData uri="http://schemas.openxmlformats.org/drawingml/2006/picture">
                <pic:pic>
                  <pic:nvPicPr>
                    <pic:cNvPr descr="wb_assembly_2021_final-analysis_pgjournal_files/figure-docx/unnamed-chunk-74-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bookmarkEnd w:id="107"/>
    <w:bookmarkStart w:id="108" w:name="Xfde734085e0a07bba5e6e57132f79e440780110"/>
    <w:p>
      <w:pPr>
        <w:pStyle w:val="Heading2"/>
      </w:pPr>
      <w:r>
        <w:t xml:space="preserve">Table 19: SOUTH 24 PARGANAS District Election Results: Top 3 Candidates by Votes in Each Constitu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152"/>
        <w:gridCol w:w="1440"/>
        <w:gridCol w:w="2160"/>
        <w:gridCol w:w="1296"/>
        <w:gridCol w:w="1440"/>
        <w:gridCol w:w="1296"/>
      </w:tblGrid>
      <w:tr>
        <w:trPr>
          <w:cantSplit/>
          <w:trHeight w:val="62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stitu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ndi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argin</w:t>
            </w:r>
          </w:p>
        </w:tc>
      </w:tr>
      <w:tr>
        <w:trPr>
          <w:cantSplit/>
          <w:trHeight w:val="6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UIPUR PASCHI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man Banerje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1,00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1,91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UIPUR PASCH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opam Chattopadhyaya(Bab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9,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3,45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UIPUR PASCH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d Lahek Al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5,6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870</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UIPUR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vas Sardar (Vob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3,2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9,64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UIPUR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an Mo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6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2,135</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UIPUR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wapan Nas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61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SAN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yamal Mo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1,4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0,64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SAN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mesh Maj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0,8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12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SAN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bhas Nas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6,6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4,78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EHALA PASCH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rtha Chatt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4,7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0,88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EHALA PASCH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rabanti Chatt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3,8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38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EHALA PASCH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ihar Bhak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7,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5,07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EHALA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tna Chatt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0,9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7,42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EHALA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yel Sar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36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EHALA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mita Har Chowdhu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0,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7,337</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NG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d. Nawsad Siddiq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9,2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6,15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NG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rim Reza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4,36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ANG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oumi Hat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3,796</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SHNUPUR(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lip Mo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6,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8,83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SHNUPUR(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gniswar Nas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7,6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9,68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SHNUPUR(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huma Kay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28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UDGE BUD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hok Kumar D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2,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4,71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UDGE BUD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Tarun Kumar Ada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7,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6,83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UDGE BUD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k Mujibar Raham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8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07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ANNING PASCH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resh Ram 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1,0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24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ANNING PASCH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rnab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5,8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2,42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ANNING PASCH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eghnath Hal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8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ANNING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okat Mol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2,3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3,00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ANNING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azi Shahabuddin Siraj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9,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4,791</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ANNING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ipada Nas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4,5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81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AMOND HARBO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nnalal Hal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8,4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996</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AMOND HARBO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pak Kumar Hal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1,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2,76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AMOND HARBO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atik Ur Raham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7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7,13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FAL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kar Kumar Nas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6,7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9,92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FAL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dhan Paru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6,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9,31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FAL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dur Razzak Mol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4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79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SA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yanta Nas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5,7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709</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SA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run Pramanik (Chit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7,14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SA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nil Chandra Mo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8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60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DAV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abrata Majumdar (Mal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8,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86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DAV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Sujan Chakrabo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9,2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09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DAV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inku Nas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3,1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0,409</w:t>
            </w:r>
          </w:p>
        </w:tc>
      </w:tr>
      <w:tr>
        <w:trPr>
          <w:cantSplit/>
          <w:trHeight w:val="60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QY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iswanath 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4,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683</w:t>
            </w:r>
          </w:p>
        </w:tc>
      </w:tr>
      <w:tr>
        <w:trPr>
          <w:cantSplit/>
          <w:trHeight w:val="603"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QY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bin Sard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6,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8,901</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AQYN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purba Pramanik (Ap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3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4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KDWI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turam Pakhi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4,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5,302</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KDWI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pankar Ja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9,1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6,95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KDWI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dranil Rou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60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S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hmed Javed Kh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1,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3,62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S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r. Indranil Kh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7,7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8,570</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S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atarup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6,70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LP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ogaranjan Hal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6,5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3,81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LP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anab Kumar Malli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2,7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2,79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LP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iraj Uddin Gaz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9,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8,27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LTAL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anesh Chandra Mo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7,2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7,17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LTAL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intu Hal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0,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0,05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ULTAL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m Sankar Hal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70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GRAHAT PASCH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ias Uddin Mol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7,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6,94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GRAHAT PASCH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hurjati Saha (Man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0,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8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GRAHAT PASCHI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idul Islam Mol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0,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39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GRAHAT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amita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0,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4,07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GRAHAT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an Kumar Nas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6,8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04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GRAHAT PURB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an S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3,8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2,342</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HESHTA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ulal Chandra 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4,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7,94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HESHTA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mesh D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6,0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0,78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HESHTA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avat Chowdhu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5,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22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DIRBAZ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Joydeb Hal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5,8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492</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DIRBAZ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lip Kumar Jatu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2,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6,94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NDIRBAZ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chay Kumar Sar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5,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575</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ETIABURUZ</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dul Khaleque Mol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9,604</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ETIABURUZ</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mjit Pras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07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ETIABURUZ</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uruzaman Mol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8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THARPRATI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mir Kumar Ja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0,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13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THARPRATI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sit Kumar Hald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8,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7,86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THARPRATI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ukdeb Be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51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IDIG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loke Jald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5,7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568</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IDIG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ntanu Bapul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0,1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20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IDIG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nti Gangu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6,9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4,06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nkim Chandra Haz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9,84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mila Bika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9,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0,05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G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k Muklesur Raham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071</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TGACH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ohan Chandra Nas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8,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31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TGACH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an P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5,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09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TGACH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utam P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59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ONARPUR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rundhuti Maitra (Love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9,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6,181</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ONARPUR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njana Bas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1,26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ONARPUR DAKSH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huvam Ban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7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9,22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ONARPUR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Firdousi Beg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9,9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6,09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ONARPUR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njan Baidy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8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4,46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ONARPUR UTT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onalisa Sin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9,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7,286</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OLLYGU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roop Bis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1,4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0,08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OLLYGU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abul Supriy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1,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76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OLLYGU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ebdut Ghos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0,5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8,287</w:t>
            </w:r>
          </w:p>
        </w:tc>
      </w:tr>
    </w:tbl>
    <w:p>
      <w:pPr>
        <w:pStyle w:val="FirstParagraph"/>
      </w:pPr>
      <w:r>
        <w:t xml:space="preserve">The district of South 24 Parganas has a total of 31 legislative constituencies. The district has 9 reserved constituencies and all 9 seats are reserved for the Scheduled Castes (SC) community. Seats reserved for SC include Gosaba, Basanti, Kultali, Mandirbazar, Jaqynagar, Baruipur Purba, Canning Paschim, Magrahat Purba, Bishnupur(Sc).</w:t>
      </w:r>
    </w:p>
    <w:p>
      <w:pPr>
        <w:pStyle w:val="BodyText"/>
      </w:pPr>
      <w:r>
        <w:t xml:space="preserve">Out of the total 31 seats in the South 24 Parganas district, the largest number of seats i.e. 30 were won by the AITC while the RSSCMJP won 1 seat. The seats won by AITC were Gosaba, Basanti, Kultali, Patharpratima, Kakdwip, Sagar, Kulpi, Raidighi, Mandirbazar, Jaqynagar, Baruipur Purba, Canning Paschim, Canning Purba, Baruipur Paschim, Magrahat Purba, Magrahat Paschim, Diamond Harbour, Falta, Satgachia, Bishnupur(Sc), Sonarpur Dakshin, Kasba, Jadavpur, Sonarpur Uttar, Tollygunj, Behala Purba, Behala Paschim, Maheshtala, Budge Budge, Metiaburuz and the seats won by RSSCMJP include Bhangore respectively.</w:t>
      </w:r>
    </w:p>
    <w:p>
      <w:pPr>
        <w:pStyle w:val="BodyText"/>
      </w:pPr>
      <w:r>
        <w:t xml:space="preserve">Out of the total polled votes of 6734075, AITC secured a total of 3523407 (52%) votes while the BJP secured 2142477 (32%) of the votes. The CPM with a vote share of 508632 (8%) was in third place, while the RSSCMJP was in the fourth position after securing 281963 (4%) of the total votes in the district.</w:t>
      </w:r>
    </w:p>
    <w:bookmarkEnd w:id="108"/>
    <w:bookmarkStart w:id="110" w:name="X6e7ec64fe9edc222129199a1483a4772faf510e"/>
    <w:p>
      <w:pPr>
        <w:pStyle w:val="Heading2"/>
      </w:pPr>
      <w:r>
        <w:t xml:space="preserve">19. UTTAR DINAJPUR District: Winners per constituency and top 3 candidates</w:t>
      </w:r>
    </w:p>
    <w:p>
      <w:pPr>
        <w:pStyle w:val="FirstParagraph"/>
      </w:pPr>
      <w:r>
        <w:drawing>
          <wp:inline>
            <wp:extent cx="5334000" cy="4267200"/>
            <wp:effectExtent b="0" l="0" r="0" t="0"/>
            <wp:docPr descr="" title="" id="1" name="Picture"/>
            <a:graphic>
              <a:graphicData uri="http://schemas.openxmlformats.org/drawingml/2006/picture">
                <pic:pic>
                  <pic:nvPicPr>
                    <pic:cNvPr descr="wb_assembly_2021_final-analysis_pgjournal_files/figure-docx/unnamed-chunk-77-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bookmarkEnd w:id="110"/>
    <w:bookmarkStart w:id="111" w:name="X9252480112acdf23e85ee71abbb8ffdedcf59d2"/>
    <w:p>
      <w:pPr>
        <w:pStyle w:val="Heading2"/>
      </w:pPr>
      <w:r>
        <w:t xml:space="preserve">Table 20: UTTAR DINAJPUR District Election Results: Top 3 Candidates by Votes in Each Constitu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1152"/>
        <w:gridCol w:w="1440"/>
        <w:gridCol w:w="2160"/>
        <w:gridCol w:w="1296"/>
        <w:gridCol w:w="1440"/>
        <w:gridCol w:w="1296"/>
      </w:tblGrid>
      <w:tr>
        <w:trPr>
          <w:cantSplit/>
          <w:trHeight w:val="62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stitu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ar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ndi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V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Margin</w:t>
            </w:r>
          </w:p>
        </w:tc>
      </w:tr>
      <w:tr>
        <w:trPr>
          <w:cantSplit/>
          <w:trHeight w:val="6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KULI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zad Minhajul Arfi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6,31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3,837</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KUL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chin Pras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2,4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770</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KUL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F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li Imran Ramz</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8,7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5,979</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OP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amidul Raham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4,9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4,90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OP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d. Shahin Akh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0,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7,739</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OP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nwarul Haq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113</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ALPOKH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d. Ghulam Rabban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5,6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3,51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ALPOKH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d. Ghulam Sarw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2,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744</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ALPOKH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asood Md. Naseem Ahs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3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37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EMTAB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tyajit Barm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6,4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7,215</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EMTAB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andima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9,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757</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EMTAB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hupen Barm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4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293</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SLA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bdul Karim Chowdh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0,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7,44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SLA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umyaroop Man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2,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9,230</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SLAMPU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adiqul Isl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4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8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TAH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osaraf Huss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4,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975</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TAH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mit Kumar Kun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0,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5,762</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TAH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P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rikumar Mukherj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9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668</w:t>
            </w:r>
          </w:p>
        </w:tc>
      </w:tr>
      <w:tr>
        <w:trPr>
          <w:cantSplit/>
          <w:trHeight w:val="60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IA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oumen Ro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6,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1,820</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IA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pan Deb Sing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4,9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8,178</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LIA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avash Sark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6,7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766</w:t>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RANDIG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outam Pa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6,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6,626</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RANDIG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bhas Chandra Sinha    S/O: Haranarayan Sin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9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0,822</w:t>
            </w:r>
          </w:p>
        </w:tc>
      </w:tr>
      <w:tr>
        <w:trPr>
          <w:cantSplit/>
          <w:trHeight w:val="61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ARANDIG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F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d. Hafizul Iqb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697</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I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Krishna Kalyan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0,748</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I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garwal Kanaia L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59,0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1,829</w:t>
            </w:r>
          </w:p>
        </w:tc>
      </w:tr>
      <w:tr>
        <w:trPr>
          <w:cantSplit/>
          <w:trHeight w:val="6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IGAN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ohit Sengup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730</w:t>
            </w:r>
          </w:p>
        </w:tc>
      </w:tr>
    </w:tbl>
    <w:p>
      <w:pPr>
        <w:pStyle w:val="FirstParagraph"/>
      </w:pPr>
      <w:r>
        <w:t xml:space="preserve">The district of Uttar Dinajpur has a total of 9 legislative constituencies. The district has 2 reserved constituencies and both seats are reserved for the Scheduled Castes (SC) community. Seats reserved for SC include Hemtabad, Kaliaganj.</w:t>
      </w:r>
    </w:p>
    <w:p>
      <w:pPr>
        <w:pStyle w:val="BodyText"/>
      </w:pPr>
      <w:r>
        <w:t xml:space="preserve">Out of the total 9 seats in the Uttar Dinajpur district, the largest number of seats i.e. 7 were won by the AITC while the BJP won 2 seats. The seats won by AITC were Chopra, Islampur, Goalpokhar, Chakulia, Karandighi, Hemtabad, Itahar, and the seats won by BJP include Kaliaganj, Raiganj respectively.</w:t>
      </w:r>
    </w:p>
    <w:p>
      <w:pPr>
        <w:pStyle w:val="BodyText"/>
      </w:pPr>
      <w:r>
        <w:t xml:space="preserve">Out of the total polled votes of 1722482, AITC secured a total of 918653 (53%) votes while the BJP secured 643709 (37%) of the votes. The INC with a vote share of 56820 (3%) was in third place, while the AIFB was in the fourth position after securing 37850 (2%) of the total votes in the district.</w:t>
      </w:r>
    </w:p>
    <w:bookmarkEnd w:id="111"/>
    <w:bookmarkStart w:id="112" w:name="conclusion"/>
    <w:p>
      <w:pPr>
        <w:pStyle w:val="Heading2"/>
      </w:pPr>
      <w:r>
        <w:t xml:space="preserve">CONCLUSION</w:t>
      </w:r>
    </w:p>
    <w:p>
      <w:pPr>
        <w:pStyle w:val="FirstParagraph"/>
      </w:pPr>
      <w:r>
        <w:t xml:space="preserve">What lessons Bengal election provides to the country remains to be seen, but the State and Central Government’s handling of the second wave of Covid19 crisis (in which many Indians lost lives) and associated social and economic crisis, has kept the political battle open for the UP election 2022 and the General election 2024. It has also infused fresh energy in opposition parties to challenge the election machinery and public image of Prime Minister Narendra Modi which has taken a beating in surveys conducted in recent months. With the global and national uncertainties looming large due to the Covid19 crisis and a prediction of the third wave of the virus in the country, governments both at the state and the central level need to do much more than business as usual to win the trust of the people.</w:t>
      </w:r>
    </w:p>
    <w:bookmarkEnd w:id="112"/>
    <w:bookmarkStart w:id="120" w:name="references"/>
    <w:p>
      <w:pPr>
        <w:pStyle w:val="Heading2"/>
      </w:pPr>
      <w:r>
        <w:t xml:space="preserve">References</w:t>
      </w:r>
    </w:p>
    <w:p>
      <w:pPr>
        <w:pStyle w:val="FirstParagraph"/>
      </w:pPr>
      <w:r>
        <w:t xml:space="preserve">Chaturvedi, R. M. (2021).</w:t>
      </w:r>
      <w:r>
        <w:t xml:space="preserve"> </w:t>
      </w:r>
      <w:r>
        <w:rPr>
          <w:i/>
        </w:rPr>
        <w:t xml:space="preserve">ET Analysis: How TMC beat BJP at its own game in West Bengal elections</w:t>
      </w:r>
      <w:r>
        <w:t xml:space="preserve">. E</w:t>
      </w:r>
      <w:r>
        <w:rPr>
          <w:b/>
        </w:rPr>
        <w:t xml:space="preserve">conomic Times.</w:t>
      </w:r>
      <w:r>
        <w:t xml:space="preserve"> </w:t>
      </w:r>
      <w:r>
        <w:t xml:space="preserve">Retrieved from</w:t>
      </w:r>
      <w:r>
        <w:t xml:space="preserve"> </w:t>
      </w:r>
      <w:hyperlink r:id="rId113">
        <w:r>
          <w:rPr>
            <w:rStyle w:val="Hyperlink"/>
          </w:rPr>
          <w:t xml:space="preserve">&lt;https://m.economictimes.com/news/elections/assembly-elections/west-bengal/et-analysis-tmc-beat-bjp-at-its-own-game-turned-around-saffron-poll-planks-for-its-own-gains/amp_articleshow/82383821.cms&gt;</w:t>
        </w:r>
      </w:hyperlink>
      <w:r>
        <w:t xml:space="preserve"> </w:t>
      </w:r>
      <w:r>
        <w:t xml:space="preserve">on May 4.</w:t>
      </w:r>
    </w:p>
    <w:p>
      <w:pPr>
        <w:pStyle w:val="BodyText"/>
      </w:pPr>
      <w:r>
        <w:t xml:space="preserve">Ghatak, M., &amp; Maitra, P. (2021).</w:t>
      </w:r>
      <w:r>
        <w:t xml:space="preserve"> </w:t>
      </w:r>
      <w:r>
        <w:rPr>
          <w:i/>
        </w:rPr>
        <w:t xml:space="preserve">2021 West Bengal Assembly election: Did the Covid-19 surge matter?</w:t>
      </w:r>
      <w:r>
        <w:t xml:space="preserve"> </w:t>
      </w:r>
      <w:r>
        <w:rPr>
          <w:b/>
        </w:rPr>
        <w:t xml:space="preserve">Ideas for India</w:t>
      </w:r>
      <w:r>
        <w:t xml:space="preserve">. Retrieved from</w:t>
      </w:r>
      <w:r>
        <w:t xml:space="preserve"> </w:t>
      </w:r>
      <w:hyperlink r:id="rId114">
        <w:r>
          <w:rPr>
            <w:rStyle w:val="Hyperlink"/>
          </w:rPr>
          <w:t xml:space="preserve">&lt;https://www.ideasforindia.in/topics/governance/2021-west-bengal-assembly-election-did-the-covid-19-surge-matter.html&gt;</w:t>
        </w:r>
      </w:hyperlink>
      <w:r>
        <w:t xml:space="preserve"> </w:t>
      </w:r>
      <w:r>
        <w:t xml:space="preserve">on May 12.</w:t>
      </w:r>
    </w:p>
    <w:p>
      <w:pPr>
        <w:pStyle w:val="BodyText"/>
      </w:pPr>
      <w:r>
        <w:t xml:space="preserve">Tiwari, A. (2021).</w:t>
      </w:r>
      <w:r>
        <w:t xml:space="preserve"> </w:t>
      </w:r>
      <w:r>
        <w:rPr>
          <w:i/>
        </w:rPr>
        <w:t xml:space="preserve">In Charts: How Mamata Banerjee Scripted A Record Win In West Bengal.</w:t>
      </w:r>
      <w:r>
        <w:t xml:space="preserve"> </w:t>
      </w:r>
      <w:r>
        <w:t xml:space="preserve">.</w:t>
      </w:r>
      <w:r>
        <w:t xml:space="preserve"> </w:t>
      </w:r>
      <w:r>
        <w:rPr>
          <w:b/>
        </w:rPr>
        <w:t xml:space="preserve">BloombergQuint</w:t>
      </w:r>
      <w:r>
        <w:t xml:space="preserve">. Retrieved from</w:t>
      </w:r>
      <w:r>
        <w:t xml:space="preserve"> </w:t>
      </w:r>
      <w:hyperlink r:id="rId115">
        <w:r>
          <w:rPr>
            <w:rStyle w:val="Hyperlink"/>
          </w:rPr>
          <w:t xml:space="preserve">&lt;https://www.bloombergquint.com/politics/how-mamata-banerjee-scripted-a-record-win-in-west-bengal-election-results-2021-in-charts&gt;</w:t>
        </w:r>
      </w:hyperlink>
      <w:r>
        <w:t xml:space="preserve"> </w:t>
      </w:r>
      <w:r>
        <w:t xml:space="preserve">on May 6.</w:t>
      </w:r>
    </w:p>
    <w:p>
      <w:pPr>
        <w:pStyle w:val="BodyText"/>
      </w:pPr>
      <w:r>
        <w:t xml:space="preserve">Iyengar, P. (2021).</w:t>
      </w:r>
      <w:r>
        <w:t xml:space="preserve"> </w:t>
      </w:r>
      <w:r>
        <w:rPr>
          <w:i/>
        </w:rPr>
        <w:t xml:space="preserve">Statistical Afternotes: TMC May Have Won Bengal, but BJP Did Not Do Badly</w:t>
      </w:r>
      <w:r>
        <w:t xml:space="preserve">.</w:t>
      </w:r>
      <w:r>
        <w:t xml:space="preserve"> </w:t>
      </w:r>
      <w:r>
        <w:rPr>
          <w:b/>
        </w:rPr>
        <w:t xml:space="preserve">The Wire</w:t>
      </w:r>
      <w:r>
        <w:t xml:space="preserve">. Retrieved from</w:t>
      </w:r>
      <w:r>
        <w:t xml:space="preserve"> </w:t>
      </w:r>
      <w:hyperlink r:id="rId116">
        <w:r>
          <w:rPr>
            <w:rStyle w:val="Hyperlink"/>
          </w:rPr>
          <w:t xml:space="preserve">&lt;https://thewire.in/politics/statistical-afternotes-tmc-may-have-won-bengal-but-bjp-did-not-do-badly&gt;</w:t>
        </w:r>
      </w:hyperlink>
      <w:r>
        <w:t xml:space="preserve"> </w:t>
      </w:r>
      <w:r>
        <w:t xml:space="preserve">on May 7.</w:t>
      </w:r>
    </w:p>
    <w:p>
      <w:pPr>
        <w:pStyle w:val="BodyText"/>
      </w:pPr>
      <w:r>
        <w:t xml:space="preserve">Kishore, R., &amp; Jha, A. (2021).</w:t>
      </w:r>
      <w:r>
        <w:t xml:space="preserve"> </w:t>
      </w:r>
      <w:r>
        <w:rPr>
          <w:i/>
        </w:rPr>
        <w:t xml:space="preserve">WEST BENGAL ASSEMBLY ELECTION 3 crucial takeaways from Bengal results</w:t>
      </w:r>
      <w:r>
        <w:t xml:space="preserve">.</w:t>
      </w:r>
      <w:r>
        <w:t xml:space="preserve"> </w:t>
      </w:r>
      <w:r>
        <w:rPr>
          <w:b/>
        </w:rPr>
        <w:t xml:space="preserve">Hindustan Times.</w:t>
      </w:r>
      <w:r>
        <w:t xml:space="preserve"> </w:t>
      </w:r>
      <w:r>
        <w:t xml:space="preserve">Retrieved from ([</w:t>
      </w:r>
      <w:hyperlink r:id="rId117">
        <w:r>
          <w:rPr>
            <w:rStyle w:val="Hyperlink"/>
          </w:rPr>
          <w:t xml:space="preserve">https://www.hindustantimes.com/elections/west-bengal-assembly-election/3-crucial-takeaways-from-bengal-results-101620086556255.html</w:t>
        </w:r>
      </w:hyperlink>
      <w:r>
        <w:t xml:space="preserve">]</w:t>
      </w:r>
      <w:hyperlink r:id="rId117">
        <w:r>
          <w:rPr>
            <w:rStyle w:val="Hyperlink"/>
          </w:rPr>
          <w:t xml:space="preserve">https://www.hindustantimes.com/elections/west-bengal-assembly-election/3-crucial-takeaways-from-bengal-results-101620086556255.html</w:t>
        </w:r>
      </w:hyperlink>
      <w:r>
        <w:t xml:space="preserve">){.uri} on May 4.</w:t>
      </w:r>
    </w:p>
    <w:p>
      <w:pPr>
        <w:pStyle w:val="BodyText"/>
      </w:pPr>
      <w:r>
        <w:t xml:space="preserve">Bhattacharya, A. (2021).</w:t>
      </w:r>
      <w:r>
        <w:t xml:space="preserve"> </w:t>
      </w:r>
      <w:r>
        <w:rPr>
          <w:i/>
        </w:rPr>
        <w:t xml:space="preserve">Why did the BJP lose Bengal 2021?</w:t>
      </w:r>
      <w:r>
        <w:t xml:space="preserve"> </w:t>
      </w:r>
      <w:r>
        <w:rPr>
          <w:b/>
        </w:rPr>
        <w:t xml:space="preserve">India Today.</w:t>
      </w:r>
      <w:r>
        <w:t xml:space="preserve"> </w:t>
      </w:r>
      <w:r>
        <w:t xml:space="preserve">Retrieved from</w:t>
      </w:r>
      <w:r>
        <w:t xml:space="preserve"> </w:t>
      </w:r>
      <w:hyperlink r:id="rId118">
        <w:r>
          <w:rPr>
            <w:rStyle w:val="Hyperlink"/>
          </w:rPr>
          <w:t xml:space="preserve">&lt;https://www.indiatoday.in/news-analysis/story/why-did-bjp-lose-bengal-elections-2021-1798260-2021-05-03&gt;</w:t>
        </w:r>
      </w:hyperlink>
      <w:r>
        <w:t xml:space="preserve"> </w:t>
      </w:r>
      <w:r>
        <w:t xml:space="preserve">on May 5.</w:t>
      </w:r>
    </w:p>
    <w:p>
      <w:pPr>
        <w:pStyle w:val="BodyText"/>
      </w:pPr>
      <w:r>
        <w:t xml:space="preserve">Dasgupta, S. (2021).</w:t>
      </w:r>
      <w:r>
        <w:t xml:space="preserve"> </w:t>
      </w:r>
      <w:r>
        <w:rPr>
          <w:i/>
        </w:rPr>
        <w:t xml:space="preserve">Lessons learnt The results of the West Bengal assembly elections deserve a close analysis</w:t>
      </w:r>
      <w:r>
        <w:t xml:space="preserve">.</w:t>
      </w:r>
      <w:r>
        <w:t xml:space="preserve"> </w:t>
      </w:r>
      <w:r>
        <w:rPr>
          <w:b/>
        </w:rPr>
        <w:t xml:space="preserve">The Telegraph.</w:t>
      </w:r>
      <w:r>
        <w:t xml:space="preserve"> </w:t>
      </w:r>
      <w:r>
        <w:t xml:space="preserve">Retrieved from</w:t>
      </w:r>
      <w:r>
        <w:t xml:space="preserve"> </w:t>
      </w:r>
      <w:hyperlink r:id="rId119">
        <w:r>
          <w:rPr>
            <w:rStyle w:val="Hyperlink"/>
          </w:rPr>
          <w:t xml:space="preserve">&lt;https://www.telegraphindia.com/opinion/the-results-of-the-west-bengal-assembly-elections-deserve-a-close-analysis/cid/1815369&gt;</w:t>
        </w:r>
      </w:hyperlink>
      <w:r>
        <w:t xml:space="preserve"> </w:t>
      </w:r>
      <w:r>
        <w:t xml:space="preserve">on May 3.</w:t>
      </w:r>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7" Target="media/rId2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9" Target="media/rId29.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31" Target="media/rId31.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21" Target="https://eci.gov.in/" TargetMode="External" /><Relationship Type="http://schemas.openxmlformats.org/officeDocument/2006/relationships/hyperlink" Id="rId113" Target="https://m.economictimes.com/news/elections/assembly-elections/west-bengal/et-analysis-tmc-beat-bjp-at-its-own-game-turned-around-saffron-poll-planks-for-its-own-gains/amp_articleshow/82383821.cms" TargetMode="External" /><Relationship Type="http://schemas.openxmlformats.org/officeDocument/2006/relationships/hyperlink" Id="rId22" Target="https://tcpd.ashoka.edu.in/" TargetMode="External" /><Relationship Type="http://schemas.openxmlformats.org/officeDocument/2006/relationships/hyperlink" Id="rId116" Target="https://thewire.in/politics/statistical-afternotes-tmc-may-have-won-bengal-but-bjp-did-not-do-badly" TargetMode="External" /><Relationship Type="http://schemas.openxmlformats.org/officeDocument/2006/relationships/hyperlink" Id="rId115" Target="https://www.bloombergquint.com/politics/how-mamata-banerjee-scripted-a-record-win-in-west-bengal-election-results-2021-in-charts" TargetMode="External" /><Relationship Type="http://schemas.openxmlformats.org/officeDocument/2006/relationships/hyperlink" Id="rId117" Target="https://www.hindustantimes.com/elections/west-bengal-assembly-election/3-crucial-takeaways-from-bengal-results-101620086556255.html" TargetMode="External" /><Relationship Type="http://schemas.openxmlformats.org/officeDocument/2006/relationships/hyperlink" Id="rId114" Target="https://www.ideasforindia.in/topics/governance/2021-west-bengal-assembly-election-did-the-covid-19-surge-matter.html" TargetMode="External" /><Relationship Type="http://schemas.openxmlformats.org/officeDocument/2006/relationships/hyperlink" Id="rId118" Target="https://www.indiatoday.in/news-analysis/story/why-did-bjp-lose-bengal-elections-2021-1798260-2021-05-03" TargetMode="External" /><Relationship Type="http://schemas.openxmlformats.org/officeDocument/2006/relationships/hyperlink" Id="rId119" Target="https://www.telegraphindia.com/opinion/the-results-of-the-west-bengal-assembly-elections-deserve-a-close-analysis/cid/1815369" TargetMode="External" /></Relationships>
</file>

<file path=word/_rels/footnotes.xml.rels><?xml version="1.0" encoding="UTF-8"?>
<Relationships xmlns="http://schemas.openxmlformats.org/package/2006/relationships"><Relationship Type="http://schemas.openxmlformats.org/officeDocument/2006/relationships/hyperlink" Id="rId21" Target="https://eci.gov.in/" TargetMode="External" /><Relationship Type="http://schemas.openxmlformats.org/officeDocument/2006/relationships/hyperlink" Id="rId113" Target="https://m.economictimes.com/news/elections/assembly-elections/west-bengal/et-analysis-tmc-beat-bjp-at-its-own-game-turned-around-saffron-poll-planks-for-its-own-gains/amp_articleshow/82383821.cms" TargetMode="External" /><Relationship Type="http://schemas.openxmlformats.org/officeDocument/2006/relationships/hyperlink" Id="rId22" Target="https://tcpd.ashoka.edu.in/" TargetMode="External" /><Relationship Type="http://schemas.openxmlformats.org/officeDocument/2006/relationships/hyperlink" Id="rId116" Target="https://thewire.in/politics/statistical-afternotes-tmc-may-have-won-bengal-but-bjp-did-not-do-badly" TargetMode="External" /><Relationship Type="http://schemas.openxmlformats.org/officeDocument/2006/relationships/hyperlink" Id="rId115" Target="https://www.bloombergquint.com/politics/how-mamata-banerjee-scripted-a-record-win-in-west-bengal-election-results-2021-in-charts" TargetMode="External" /><Relationship Type="http://schemas.openxmlformats.org/officeDocument/2006/relationships/hyperlink" Id="rId117" Target="https://www.hindustantimes.com/elections/west-bengal-assembly-election/3-crucial-takeaways-from-bengal-results-101620086556255.html" TargetMode="External" /><Relationship Type="http://schemas.openxmlformats.org/officeDocument/2006/relationships/hyperlink" Id="rId114" Target="https://www.ideasforindia.in/topics/governance/2021-west-bengal-assembly-election-did-the-covid-19-surge-matter.html" TargetMode="External" /><Relationship Type="http://schemas.openxmlformats.org/officeDocument/2006/relationships/hyperlink" Id="rId118" Target="https://www.indiatoday.in/news-analysis/story/why-did-bjp-lose-bengal-elections-2021-1798260-2021-05-03" TargetMode="External" /><Relationship Type="http://schemas.openxmlformats.org/officeDocument/2006/relationships/hyperlink" Id="rId119" Target="https://www.telegraphindia.com/opinion/the-results-of-the-west-bengal-assembly-elections-deserve-a-close-analysis/cid/18153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Bengal Assembly Election 2021: An Analysis</dc:title>
  <dc:creator>Onkar Singh</dc:creator>
  <cp:keywords/>
  <dcterms:created xsi:type="dcterms:W3CDTF">2021-08-21T12:39:05Z</dcterms:created>
  <dcterms:modified xsi:type="dcterms:W3CDTF">2021-08-21T12: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1-08-21</vt:lpwstr>
  </property>
  <property fmtid="{D5CDD505-2E9C-101B-9397-08002B2CF9AE}" pid="4" name="editor_options">
    <vt:lpwstr/>
  </property>
  <property fmtid="{D5CDD505-2E9C-101B-9397-08002B2CF9AE}" pid="5" name="output">
    <vt:lpwstr/>
  </property>
  <property fmtid="{D5CDD505-2E9C-101B-9397-08002B2CF9AE}" pid="6" name="slug">
    <vt:lpwstr>west-bengal-assembly-election-outcomes</vt:lpwstr>
  </property>
  <property fmtid="{D5CDD505-2E9C-101B-9397-08002B2CF9AE}" pid="7" name="tags">
    <vt:lpwstr/>
  </property>
</Properties>
</file>